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8073A1" w14:paraId="068D6EA4" w14:textId="77777777" w:rsidTr="00803E6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B1964" w14:textId="77777777" w:rsidR="008073A1" w:rsidRDefault="008073A1" w:rsidP="00B713AB">
            <w:pPr>
              <w:spacing w:line="276" w:lineRule="auto"/>
              <w:jc w:val="both"/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proofErr w:type="spellEnd"/>
            <w:r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C8A0923" w14:textId="27F9600A" w:rsidR="008073A1" w:rsidRDefault="008073A1" w:rsidP="00B713AB">
            <w:pPr>
              <w:spacing w:line="276" w:lineRule="auto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anchor distT="0" distB="0" distL="114300" distR="114300" simplePos="0" relativeHeight="251670528" behindDoc="0" locked="0" layoutInCell="1" allowOverlap="1" wp14:anchorId="572A0DD5" wp14:editId="79A18FDE">
                  <wp:simplePos x="0" y="0"/>
                  <wp:positionH relativeFrom="column">
                    <wp:posOffset>-55880</wp:posOffset>
                  </wp:positionH>
                  <wp:positionV relativeFrom="paragraph">
                    <wp:posOffset>24765</wp:posOffset>
                  </wp:positionV>
                  <wp:extent cx="1303655" cy="1046480"/>
                  <wp:effectExtent l="0" t="0" r="0" b="1270"/>
                  <wp:wrapTopAndBottom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3655" cy="1046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073A1" w14:paraId="0DB3B1B5" w14:textId="77777777" w:rsidTr="00803E6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A44D8" w14:textId="77777777" w:rsidR="008073A1" w:rsidRDefault="008073A1" w:rsidP="00B713AB">
            <w:pPr>
              <w:spacing w:line="276" w:lineRule="auto"/>
              <w:jc w:val="both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53</w:t>
            </w:r>
          </w:p>
          <w:p w14:paraId="2290064F" w14:textId="77777777" w:rsidR="008073A1" w:rsidRDefault="008073A1" w:rsidP="00B713AB">
            <w:pPr>
              <w:pStyle w:val="Header"/>
              <w:spacing w:line="276" w:lineRule="auto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A4ED7A6" w14:textId="77777777" w:rsidR="008073A1" w:rsidRDefault="008073A1" w:rsidP="00B713AB">
            <w:pPr>
              <w:spacing w:line="276" w:lineRule="auto"/>
              <w:jc w:val="both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8073A1" w14:paraId="6AB41D69" w14:textId="77777777" w:rsidTr="00803E6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51B49" w14:textId="77777777" w:rsidR="008073A1" w:rsidRDefault="008073A1" w:rsidP="00B713AB">
            <w:pPr>
              <w:spacing w:line="276" w:lineRule="auto"/>
              <w:ind w:right="480"/>
              <w:jc w:val="both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BE491A4" w14:textId="4FECB453" w:rsidR="008073A1" w:rsidRDefault="00CE1683" w:rsidP="00B713AB">
            <w:pPr>
              <w:spacing w:line="276" w:lineRule="auto"/>
              <w:jc w:val="both"/>
              <w:rPr>
                <w:rFonts w:ascii="Arial" w:hAnsi="Arial" w:cs="Arial"/>
                <w:b/>
                <w:sz w:val="20"/>
              </w:rPr>
            </w:pPr>
            <w:r w:rsidRPr="00CE1683">
              <w:rPr>
                <w:rFonts w:ascii="Arial" w:hAnsi="Arial" w:cs="Arial"/>
                <w:b/>
                <w:sz w:val="20"/>
              </w:rPr>
              <w:t>O213-COMP6153-CV01-01</w:t>
            </w:r>
          </w:p>
        </w:tc>
      </w:tr>
      <w:tr w:rsidR="008073A1" w14:paraId="6E72DFCC" w14:textId="77777777" w:rsidTr="00803E6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AD9475F" w14:textId="64AB7A94" w:rsidR="008073A1" w:rsidRDefault="008073A1" w:rsidP="00B713AB">
            <w:pPr>
              <w:pStyle w:val="Header"/>
              <w:spacing w:line="276" w:lineRule="auto"/>
              <w:jc w:val="both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</w:t>
            </w:r>
            <w:proofErr w:type="spellStart"/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C93D584" w14:textId="77777777" w:rsidR="008073A1" w:rsidRDefault="008073A1" w:rsidP="00B713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both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>
              <w:rPr>
                <w:rFonts w:ascii="Arial" w:hAnsi="Arial" w:cs="Arial"/>
                <w:b/>
                <w:sz w:val="18"/>
                <w:lang w:val="id-ID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C8A2237" w14:textId="515EBE89" w:rsidR="005A4608" w:rsidRDefault="008073A1" w:rsidP="005A4608">
      <w:pPr>
        <w:jc w:val="both"/>
        <w:rPr>
          <w:lang w:val="id-ID"/>
        </w:rPr>
      </w:pPr>
      <w:r w:rsidRPr="00876A58">
        <w:rPr>
          <w:lang w:val="id-ID"/>
        </w:rPr>
        <w:tab/>
      </w:r>
    </w:p>
    <w:p w14:paraId="14FE930D" w14:textId="77777777" w:rsidR="005A4608" w:rsidRPr="001B34FD" w:rsidRDefault="005A4608" w:rsidP="005A4608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idak diperkenankan untuk:</w:t>
      </w:r>
    </w:p>
    <w:p w14:paraId="055C21F5" w14:textId="77777777" w:rsidR="005A4608" w:rsidRPr="001B34FD" w:rsidRDefault="005A4608" w:rsidP="005A4608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1B34FD">
        <w:rPr>
          <w:rStyle w:val="longtext"/>
          <w:i/>
          <w:sz w:val="18"/>
          <w:szCs w:val="18"/>
        </w:rPr>
        <w:t>:</w:t>
      </w:r>
    </w:p>
    <w:p w14:paraId="3A8F6B60" w14:textId="77777777" w:rsidR="005A4608" w:rsidRPr="001B34FD" w:rsidRDefault="005A4608" w:rsidP="005A4608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 w:rsidRPr="001B34FD">
        <w:rPr>
          <w:lang w:val="id-ID"/>
        </w:rPr>
        <w:t>Me</w:t>
      </w:r>
      <w:r w:rsidRPr="001B34FD">
        <w:t>lihat</w:t>
      </w:r>
      <w:proofErr w:type="spellEnd"/>
      <w:r w:rsidRPr="001B34FD">
        <w:rPr>
          <w:lang w:val="id-ID"/>
        </w:rPr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atau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mahasiswa</w:t>
      </w:r>
      <w:proofErr w:type="spellEnd"/>
      <w:r w:rsidRPr="001B34FD">
        <w:t xml:space="preserve"> lain</w:t>
      </w:r>
      <w:r w:rsidRPr="001B34FD">
        <w:rPr>
          <w:lang w:val="id-ID"/>
        </w:rPr>
        <w:t>,</w:t>
      </w:r>
    </w:p>
    <w:p w14:paraId="2B1724A2" w14:textId="77777777" w:rsidR="005A4608" w:rsidRPr="001B34FD" w:rsidRDefault="005A4608" w:rsidP="005A4608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 w:rsidRPr="001B34FD">
        <w:rPr>
          <w:rStyle w:val="longtext"/>
          <w:i/>
          <w:sz w:val="18"/>
          <w:szCs w:val="18"/>
        </w:rPr>
        <w:t>other</w:t>
      </w:r>
      <w:proofErr w:type="gramEnd"/>
      <w:r w:rsidRPr="001B34FD">
        <w:rPr>
          <w:rStyle w:val="longtext"/>
          <w:i/>
          <w:sz w:val="18"/>
          <w:szCs w:val="18"/>
        </w:rPr>
        <w:t xml:space="preserve"> student</w:t>
      </w:r>
    </w:p>
    <w:p w14:paraId="31E51DC4" w14:textId="77777777" w:rsidR="005A4608" w:rsidRPr="001B34FD" w:rsidRDefault="005A4608" w:rsidP="005A4608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 w:rsidRPr="001B34FD">
        <w:t>Menyadur</w:t>
      </w:r>
      <w:proofErr w:type="spellEnd"/>
      <w:r w:rsidRPr="001B34FD"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maupun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</w:t>
      </w:r>
      <w:proofErr w:type="spellStart"/>
      <w:r w:rsidRPr="001B34FD">
        <w:t>buku</w:t>
      </w:r>
      <w:proofErr w:type="spellEnd"/>
      <w:r w:rsidRPr="001B34FD">
        <w:rPr>
          <w:lang w:val="id-ID"/>
        </w:rPr>
        <w:t>,</w:t>
      </w:r>
    </w:p>
    <w:p w14:paraId="3DB3A38C" w14:textId="77777777" w:rsidR="005A4608" w:rsidRPr="001B34FD" w:rsidRDefault="005A4608" w:rsidP="005A4608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1B34FD">
        <w:rPr>
          <w:rStyle w:val="longtext"/>
          <w:i/>
          <w:sz w:val="18"/>
          <w:szCs w:val="18"/>
          <w:lang w:val="id-ID"/>
        </w:rPr>
        <w:t>Adapt</w:t>
      </w:r>
      <w:proofErr w:type="spellEnd"/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2F96064E" w14:textId="77777777" w:rsidR="005A4608" w:rsidRPr="001B34FD" w:rsidRDefault="005A4608" w:rsidP="005A4608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 w:rsidRPr="001B34FD">
        <w:rPr>
          <w:lang w:val="id-ID"/>
        </w:rPr>
        <w:t>Mendownload</w:t>
      </w:r>
      <w:proofErr w:type="spellEnd"/>
      <w:r w:rsidRPr="001B34FD">
        <w:rPr>
          <w:lang w:val="id-ID"/>
        </w:rPr>
        <w:t xml:space="preserve"> sebagian maupun seluruh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internet</w:t>
      </w:r>
      <w:r w:rsidRPr="001B34FD">
        <w:rPr>
          <w:lang w:val="id-ID"/>
        </w:rPr>
        <w:t>,</w:t>
      </w:r>
    </w:p>
    <w:p w14:paraId="297CAD03" w14:textId="77777777" w:rsidR="005A4608" w:rsidRPr="001B34FD" w:rsidRDefault="005A4608" w:rsidP="005A4608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 w:rsidRPr="001B34FD">
        <w:rPr>
          <w:rStyle w:val="longtext"/>
          <w:i/>
          <w:sz w:val="18"/>
          <w:szCs w:val="18"/>
          <w:lang w:val="id-ID"/>
        </w:rPr>
        <w:t>Downloading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2F061B4A" w14:textId="77777777" w:rsidR="005A4608" w:rsidRPr="001B34FD" w:rsidRDefault="005A4608" w:rsidP="005A4608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proofErr w:type="spellStart"/>
      <w:r w:rsidRPr="001B34FD">
        <w:t>ya</w:t>
      </w:r>
      <w:r w:rsidRPr="001B34FD">
        <w:rPr>
          <w:lang w:val="id-ID"/>
        </w:rPr>
        <w:t>ng</w:t>
      </w:r>
      <w:proofErr w:type="spellEnd"/>
      <w:r w:rsidRPr="001B34FD">
        <w:rPr>
          <w:lang w:val="id-ID"/>
        </w:rPr>
        <w:t xml:space="preserve"> tidak sesuai dengan tema yang ada di soal,</w:t>
      </w:r>
    </w:p>
    <w:p w14:paraId="1851BF80" w14:textId="77777777" w:rsidR="005A4608" w:rsidRPr="001B34FD" w:rsidRDefault="005A4608" w:rsidP="005A4608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1B34FD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132C4E45" w14:textId="77777777" w:rsidR="005A4608" w:rsidRPr="001B34FD" w:rsidRDefault="005A4608" w:rsidP="005A4608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25C36C75" w14:textId="77777777" w:rsidR="005A4608" w:rsidRPr="001B34FD" w:rsidRDefault="005A4608" w:rsidP="005A4608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5524919B" w14:textId="77777777" w:rsidR="005A4608" w:rsidRPr="001B34FD" w:rsidRDefault="005A4608" w:rsidP="005A4608">
      <w:pPr>
        <w:numPr>
          <w:ilvl w:val="2"/>
          <w:numId w:val="13"/>
        </w:numPr>
        <w:ind w:left="720"/>
        <w:jc w:val="both"/>
      </w:pPr>
      <w:r w:rsidRPr="001B34FD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1B34FD">
        <w:rPr>
          <w:lang w:val="id-ID"/>
        </w:rPr>
        <w:t>dicontek</w:t>
      </w:r>
      <w:proofErr w:type="spellEnd"/>
      <w:r w:rsidRPr="001B34FD">
        <w:rPr>
          <w:lang w:val="id-ID"/>
        </w:rPr>
        <w:t xml:space="preserve"> oleh orang lain / kelompok lain.</w:t>
      </w:r>
    </w:p>
    <w:p w14:paraId="76F2BD9F" w14:textId="77777777" w:rsidR="005A4608" w:rsidRPr="001B34FD" w:rsidRDefault="005A4608" w:rsidP="005A4608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1B34FD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r w:rsidRPr="001B34FD">
        <w:rPr>
          <w:rStyle w:val="longtext"/>
          <w:i/>
          <w:sz w:val="18"/>
          <w:szCs w:val="18"/>
        </w:rPr>
        <w:t xml:space="preserve">failure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>.</w:t>
      </w:r>
    </w:p>
    <w:p w14:paraId="5961868E" w14:textId="77777777" w:rsidR="005A4608" w:rsidRPr="001B34FD" w:rsidRDefault="005A4608" w:rsidP="005A4608">
      <w:pPr>
        <w:ind w:left="540"/>
        <w:jc w:val="both"/>
        <w:rPr>
          <w:rStyle w:val="longtext"/>
          <w:sz w:val="18"/>
          <w:szCs w:val="18"/>
        </w:rPr>
      </w:pPr>
    </w:p>
    <w:p w14:paraId="0D73D0ED" w14:textId="77777777" w:rsidR="005A4608" w:rsidRPr="001B34FD" w:rsidRDefault="005A4608" w:rsidP="005A4608">
      <w:pPr>
        <w:numPr>
          <w:ilvl w:val="0"/>
          <w:numId w:val="12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proofErr w:type="spellStart"/>
      <w:r w:rsidRPr="001B34FD">
        <w:rPr>
          <w:b/>
          <w:bCs/>
          <w:u w:val="single"/>
        </w:rPr>
        <w:t>mahasiswa</w:t>
      </w:r>
      <w:proofErr w:type="spellEnd"/>
      <w:r w:rsidRPr="001B34FD">
        <w:rPr>
          <w:lang w:val="id-ID"/>
        </w:rPr>
        <w:t xml:space="preserve"> yang melakukan kecurangan (menyontek maupun </w:t>
      </w:r>
      <w:proofErr w:type="spellStart"/>
      <w:r w:rsidRPr="001B34FD">
        <w:rPr>
          <w:lang w:val="id-ID"/>
        </w:rPr>
        <w:t>dicontek</w:t>
      </w:r>
      <w:proofErr w:type="spellEnd"/>
      <w:r w:rsidRPr="001B34FD">
        <w:rPr>
          <w:lang w:val="id-ID"/>
        </w:rPr>
        <w:t>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2F22D7AF" w14:textId="77777777" w:rsidR="005A4608" w:rsidRPr="001B34FD" w:rsidRDefault="005A4608" w:rsidP="005A4608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1B34FD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1B34FD">
        <w:rPr>
          <w:rStyle w:val="longtext"/>
          <w:i/>
          <w:sz w:val="18"/>
          <w:szCs w:val="18"/>
          <w:lang w:val="id-ID"/>
        </w:rPr>
        <w:t xml:space="preserve">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66B92844" w14:textId="77777777" w:rsidR="005A4608" w:rsidRPr="001B34FD" w:rsidRDefault="005A4608" w:rsidP="005A4608">
      <w:pPr>
        <w:ind w:left="360" w:hanging="360"/>
      </w:pPr>
    </w:p>
    <w:p w14:paraId="684AB4C8" w14:textId="77777777" w:rsidR="005A4608" w:rsidRPr="001B34FD" w:rsidRDefault="005A4608" w:rsidP="005A4608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, segala jenis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 di luar jadwal tidak dilayani.</w:t>
      </w:r>
    </w:p>
    <w:p w14:paraId="15065512" w14:textId="77777777" w:rsidR="005A4608" w:rsidRPr="001B34FD" w:rsidRDefault="005A4608" w:rsidP="005A4608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EFA430C" w14:textId="77777777" w:rsidR="005A4608" w:rsidRPr="001B34FD" w:rsidRDefault="005A4608" w:rsidP="005A4608">
      <w:pPr>
        <w:jc w:val="both"/>
        <w:rPr>
          <w:rStyle w:val="longtext"/>
          <w:i/>
          <w:sz w:val="18"/>
          <w:szCs w:val="18"/>
        </w:rPr>
      </w:pPr>
    </w:p>
    <w:p w14:paraId="51EADCFA" w14:textId="77777777" w:rsidR="005A4608" w:rsidRPr="001B34FD" w:rsidRDefault="005A4608" w:rsidP="005A4608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sentase </w:t>
      </w:r>
      <w:proofErr w:type="spellStart"/>
      <w:r w:rsidRPr="001B34FD">
        <w:rPr>
          <w:lang w:val="id-ID"/>
        </w:rPr>
        <w:t>penilaiaan</w:t>
      </w:r>
      <w:proofErr w:type="spellEnd"/>
      <w:r w:rsidRPr="001B34FD">
        <w:rPr>
          <w:lang w:val="id-ID"/>
        </w:rPr>
        <w:t xml:space="preserve"> untuk </w:t>
      </w:r>
      <w:proofErr w:type="spellStart"/>
      <w:r w:rsidRPr="001B34FD">
        <w:rPr>
          <w:lang w:val="id-ID"/>
        </w:rPr>
        <w:t>matakuliah</w:t>
      </w:r>
      <w:proofErr w:type="spellEnd"/>
      <w:r w:rsidRPr="001B34FD">
        <w:rPr>
          <w:lang w:val="id-ID"/>
        </w:rPr>
        <w:t xml:space="preserve"> in</w:t>
      </w:r>
      <w:proofErr w:type="spellStart"/>
      <w:r w:rsidRPr="001B34FD">
        <w:t>i</w:t>
      </w:r>
      <w:proofErr w:type="spellEnd"/>
      <w:r w:rsidRPr="001B34FD">
        <w:rPr>
          <w:lang w:val="id-ID"/>
        </w:rPr>
        <w:t xml:space="preserve"> adalah sebagai berikut: </w:t>
      </w:r>
    </w:p>
    <w:p w14:paraId="3A2C56CF" w14:textId="77777777" w:rsidR="005A4608" w:rsidRPr="001B34FD" w:rsidRDefault="005A4608" w:rsidP="005A460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20B23EE" w14:textId="77777777" w:rsidR="005A4608" w:rsidRPr="001B34FD" w:rsidRDefault="005A4608" w:rsidP="005A460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4608" w:rsidRPr="001B34FD" w14:paraId="1B71CA27" w14:textId="77777777" w:rsidTr="007867C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6E4E69" w14:textId="77777777" w:rsidR="005A4608" w:rsidRPr="001B34FD" w:rsidRDefault="005A4608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Tugas</w:t>
            </w:r>
            <w:proofErr w:type="spellEnd"/>
            <w:r w:rsidRPr="001B34FD">
              <w:rPr>
                <w:b/>
                <w:bCs/>
              </w:rPr>
              <w:t xml:space="preserve"> </w:t>
            </w:r>
            <w:proofErr w:type="spellStart"/>
            <w:r w:rsidRPr="001B34FD">
              <w:rPr>
                <w:b/>
                <w:bCs/>
              </w:rPr>
              <w:t>Mandiri</w:t>
            </w:r>
            <w:proofErr w:type="spellEnd"/>
          </w:p>
          <w:p w14:paraId="72C2C9AA" w14:textId="77777777" w:rsidR="005A4608" w:rsidRPr="001B34FD" w:rsidRDefault="005A4608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BF6F73" w14:textId="77777777" w:rsidR="005A4608" w:rsidRPr="001B34FD" w:rsidRDefault="005A4608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Proyek</w:t>
            </w:r>
            <w:proofErr w:type="spellEnd"/>
          </w:p>
          <w:p w14:paraId="0C236FD0" w14:textId="77777777" w:rsidR="005A4608" w:rsidRPr="001B34FD" w:rsidRDefault="005A4608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853AA8" w14:textId="77777777" w:rsidR="005A4608" w:rsidRPr="001B34FD" w:rsidRDefault="005A4608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00280C70" w14:textId="77777777" w:rsidR="005A4608" w:rsidRPr="001B34FD" w:rsidRDefault="005A4608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4608" w:rsidRPr="001B34FD" w14:paraId="3DD687CF" w14:textId="77777777" w:rsidTr="007867C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50D1D" w14:textId="60DF86BE" w:rsidR="005A4608" w:rsidRPr="001B34FD" w:rsidRDefault="00B511A8" w:rsidP="007867CC">
            <w:pPr>
              <w:jc w:val="center"/>
              <w:rPr>
                <w:bCs/>
              </w:rPr>
            </w:pPr>
            <w:r>
              <w:rPr>
                <w:bCs/>
              </w:rPr>
              <w:t>40</w:t>
            </w:r>
            <w:r w:rsidR="005A4608" w:rsidRPr="001B34FD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4FCAE" w14:textId="77777777" w:rsidR="005A4608" w:rsidRPr="001B34FD" w:rsidRDefault="005A4608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4E95D3" w14:textId="77BB6458" w:rsidR="005A4608" w:rsidRPr="001B34FD" w:rsidRDefault="00B511A8" w:rsidP="007867CC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6A24E6F7" w14:textId="77777777" w:rsidR="005A4608" w:rsidRPr="001B34FD" w:rsidRDefault="005A4608" w:rsidP="005A4608">
      <w:pPr>
        <w:ind w:left="360"/>
        <w:jc w:val="both"/>
        <w:rPr>
          <w:lang w:val="id-ID"/>
        </w:rPr>
      </w:pPr>
    </w:p>
    <w:p w14:paraId="5FE6A93E" w14:textId="77777777" w:rsidR="005A4608" w:rsidRDefault="005A4608">
      <w:pPr>
        <w:spacing w:after="160" w:line="259" w:lineRule="auto"/>
        <w:rPr>
          <w:lang w:val="id-ID"/>
        </w:rPr>
      </w:pPr>
      <w:r>
        <w:rPr>
          <w:lang w:val="id-ID"/>
        </w:rPr>
        <w:br w:type="page"/>
      </w:r>
    </w:p>
    <w:p w14:paraId="24BD789C" w14:textId="289464AA" w:rsidR="005A4608" w:rsidRPr="001B34FD" w:rsidRDefault="005A4608" w:rsidP="005A4608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proofErr w:type="spellStart"/>
      <w:r w:rsidRPr="001B34FD">
        <w:rPr>
          <w:lang w:val="id-ID"/>
        </w:rPr>
        <w:lastRenderedPageBreak/>
        <w:t>Software</w:t>
      </w:r>
      <w:proofErr w:type="spellEnd"/>
      <w:r w:rsidRPr="001B34FD">
        <w:rPr>
          <w:lang w:val="id-ID"/>
        </w:rPr>
        <w:t xml:space="preserve"> yang digunakan </w:t>
      </w:r>
      <w:r w:rsidRPr="001B34FD">
        <w:t xml:space="preserve">pada </w:t>
      </w:r>
      <w:proofErr w:type="spellStart"/>
      <w:r w:rsidRPr="001B34FD">
        <w:t>matakuliah</w:t>
      </w:r>
      <w:proofErr w:type="spellEnd"/>
      <w:r w:rsidRPr="001B34FD">
        <w:t xml:space="preserve"> </w:t>
      </w:r>
      <w:proofErr w:type="spellStart"/>
      <w:r w:rsidRPr="001B34FD">
        <w:t>ini</w:t>
      </w:r>
      <w:proofErr w:type="spellEnd"/>
      <w:r w:rsidRPr="001B34FD">
        <w:t xml:space="preserve"> </w:t>
      </w:r>
      <w:proofErr w:type="spellStart"/>
      <w:r w:rsidRPr="001B34FD">
        <w:t>adalah</w:t>
      </w:r>
      <w:proofErr w:type="spellEnd"/>
      <w:r w:rsidRPr="001B34FD">
        <w:t xml:space="preserve"> </w:t>
      </w:r>
      <w:proofErr w:type="spellStart"/>
      <w:r w:rsidRPr="001B34FD">
        <w:t>sebagai</w:t>
      </w:r>
      <w:proofErr w:type="spellEnd"/>
      <w:r w:rsidRPr="001B34FD">
        <w:t xml:space="preserve"> </w:t>
      </w:r>
      <w:proofErr w:type="spellStart"/>
      <w:r w:rsidRPr="001B34FD">
        <w:t>berikut</w:t>
      </w:r>
      <w:proofErr w:type="spellEnd"/>
      <w:r w:rsidRPr="001B34FD">
        <w:t xml:space="preserve">: </w:t>
      </w:r>
    </w:p>
    <w:p w14:paraId="13C8BB36" w14:textId="77777777" w:rsidR="005A4608" w:rsidRPr="001B34FD" w:rsidRDefault="005A4608" w:rsidP="005A460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6C2C57C" w14:textId="77777777" w:rsidR="005A4608" w:rsidRPr="001B34FD" w:rsidRDefault="005A4608" w:rsidP="005A460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4608" w:rsidRPr="001B34FD" w14:paraId="60753CE3" w14:textId="77777777" w:rsidTr="007867C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1EE8BC" w14:textId="77777777" w:rsidR="005A4608" w:rsidRPr="001B34FD" w:rsidRDefault="005A4608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41D34119" w14:textId="77777777" w:rsidR="005A4608" w:rsidRPr="001B34FD" w:rsidRDefault="005A4608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A4608" w:rsidRPr="001B34FD" w14:paraId="7ED4CC10" w14:textId="77777777" w:rsidTr="007867C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5D09C" w14:textId="0C621499" w:rsidR="005A4608" w:rsidRDefault="005A4608" w:rsidP="005A4608">
            <w:r>
              <w:t>VM Ubuntu Client 20.04</w:t>
            </w:r>
          </w:p>
          <w:p w14:paraId="7470C2CA" w14:textId="14DCA10F" w:rsidR="005A4608" w:rsidRDefault="005A4608" w:rsidP="005A4608">
            <w:r>
              <w:t>Java 8</w:t>
            </w:r>
          </w:p>
          <w:p w14:paraId="24EDC296" w14:textId="2D08CC62" w:rsidR="005A4608" w:rsidRDefault="005A4608" w:rsidP="005A4608">
            <w:r>
              <w:t>Eclipse 2020.6</w:t>
            </w:r>
          </w:p>
          <w:p w14:paraId="01539702" w14:textId="2F541B88" w:rsidR="005A4608" w:rsidRPr="001B34FD" w:rsidRDefault="005A4608" w:rsidP="005A4608">
            <w:pPr>
              <w:rPr>
                <w:bCs/>
              </w:rPr>
            </w:pPr>
            <w:proofErr w:type="spellStart"/>
            <w:r>
              <w:t>NachOS</w:t>
            </w:r>
            <w:proofErr w:type="spellEnd"/>
            <w:r>
              <w:t xml:space="preserve"> 5.0j</w:t>
            </w:r>
          </w:p>
        </w:tc>
      </w:tr>
    </w:tbl>
    <w:p w14:paraId="44A585B0" w14:textId="48080AA6" w:rsidR="005A4608" w:rsidRPr="001B34FD" w:rsidRDefault="005A4608" w:rsidP="005A4608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="00DB2700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1D068A54" w14:textId="77777777" w:rsidR="005A4608" w:rsidRPr="001B34FD" w:rsidRDefault="005A4608" w:rsidP="005A460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1EF586BE" w14:textId="77777777" w:rsidR="005A4608" w:rsidRPr="001B34FD" w:rsidRDefault="005A4608" w:rsidP="005A460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5A4608" w:rsidRPr="001B34FD" w14:paraId="7A4190C9" w14:textId="77777777" w:rsidTr="007867CC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3EF2C7" w14:textId="77777777" w:rsidR="005A4608" w:rsidRPr="001B34FD" w:rsidRDefault="005A4608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Tugas</w:t>
            </w:r>
            <w:proofErr w:type="spellEnd"/>
            <w:r w:rsidRPr="001B34FD">
              <w:rPr>
                <w:b/>
                <w:bCs/>
                <w:szCs w:val="18"/>
              </w:rPr>
              <w:t xml:space="preserve"> </w:t>
            </w:r>
            <w:proofErr w:type="spellStart"/>
            <w:r w:rsidRPr="001B34FD">
              <w:rPr>
                <w:b/>
                <w:bCs/>
                <w:szCs w:val="18"/>
              </w:rPr>
              <w:t>Mandiri</w:t>
            </w:r>
            <w:proofErr w:type="spellEnd"/>
          </w:p>
          <w:p w14:paraId="25F48846" w14:textId="77777777" w:rsidR="005A4608" w:rsidRPr="001B34FD" w:rsidRDefault="005A4608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1C9FF3" w14:textId="77777777" w:rsidR="005A4608" w:rsidRPr="001B34FD" w:rsidRDefault="005A4608" w:rsidP="007867CC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Proyek</w:t>
            </w:r>
            <w:proofErr w:type="spellEnd"/>
          </w:p>
          <w:p w14:paraId="323101CC" w14:textId="77777777" w:rsidR="005A4608" w:rsidRPr="001B34FD" w:rsidRDefault="005A4608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1EC4C1" w14:textId="77777777" w:rsidR="005A4608" w:rsidRPr="001B34FD" w:rsidRDefault="005A4608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406EEB31" w14:textId="77777777" w:rsidR="005A4608" w:rsidRPr="001B34FD" w:rsidRDefault="005A4608" w:rsidP="007867CC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4608" w:rsidRPr="001B34FD" w14:paraId="24CF0F54" w14:textId="77777777" w:rsidTr="007867CC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C74FE" w14:textId="60581BC0" w:rsidR="005A4608" w:rsidRPr="001B34FD" w:rsidRDefault="005A4608" w:rsidP="007867CC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 xml:space="preserve">DOCX, </w:t>
            </w:r>
            <w:r w:rsidRPr="001B34FD"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1056C" w14:textId="77777777" w:rsidR="005A4608" w:rsidRPr="001B34FD" w:rsidRDefault="005A4608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9CF35" w14:textId="13971D95" w:rsidR="005A4608" w:rsidRPr="001B34FD" w:rsidRDefault="00333E95" w:rsidP="007867CC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3AC06237" w14:textId="0184A6A9" w:rsidR="005A4608" w:rsidRDefault="005A4608" w:rsidP="005A4608">
      <w:pPr>
        <w:jc w:val="both"/>
        <w:rPr>
          <w:lang w:val="id-ID"/>
        </w:rPr>
      </w:pPr>
    </w:p>
    <w:p w14:paraId="58FA4A3B" w14:textId="77777777" w:rsidR="005A4608" w:rsidRDefault="005A4608" w:rsidP="005A4608">
      <w:pPr>
        <w:jc w:val="both"/>
        <w:rPr>
          <w:lang w:val="id-ID"/>
        </w:rPr>
      </w:pPr>
    </w:p>
    <w:p w14:paraId="1130784E" w14:textId="77777777" w:rsidR="005A4608" w:rsidRDefault="005A4608">
      <w:pPr>
        <w:spacing w:after="160" w:line="259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9337265" w14:textId="2E5F1835" w:rsidR="008073A1" w:rsidRPr="00876A58" w:rsidRDefault="008073A1" w:rsidP="00B713AB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5B872BF" w14:textId="77777777" w:rsidR="008073A1" w:rsidRDefault="008073A1" w:rsidP="00B713AB">
      <w:pPr>
        <w:spacing w:line="360" w:lineRule="auto"/>
        <w:jc w:val="both"/>
        <w:rPr>
          <w:rFonts w:ascii="Arial" w:hAnsi="Arial" w:cs="Arial"/>
          <w:i/>
          <w:sz w:val="16"/>
        </w:rPr>
      </w:pPr>
      <w:proofErr w:type="spellStart"/>
      <w:r w:rsidRPr="00876A58">
        <w:rPr>
          <w:rFonts w:ascii="Arial" w:hAnsi="Arial" w:cs="Arial"/>
          <w:i/>
          <w:sz w:val="16"/>
          <w:lang w:val="id-ID"/>
        </w:rPr>
        <w:t>Case</w:t>
      </w:r>
      <w:proofErr w:type="spellEnd"/>
    </w:p>
    <w:p w14:paraId="3016CC00" w14:textId="77777777" w:rsidR="008073A1" w:rsidRPr="001C444D" w:rsidRDefault="008073A1" w:rsidP="00B713AB">
      <w:pPr>
        <w:spacing w:line="360" w:lineRule="auto"/>
        <w:jc w:val="both"/>
        <w:rPr>
          <w:rFonts w:ascii="Arial" w:hAnsi="Arial" w:cs="Arial"/>
          <w:i/>
          <w:sz w:val="16"/>
        </w:rPr>
      </w:pPr>
    </w:p>
    <w:p w14:paraId="759CE1D5" w14:textId="1E439C39" w:rsidR="008073A1" w:rsidRDefault="008073A1" w:rsidP="00B713AB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From </w:t>
      </w:r>
      <w:r w:rsidR="00B25FBC">
        <w:t xml:space="preserve">the </w:t>
      </w:r>
      <w:r w:rsidRPr="009D24AA">
        <w:rPr>
          <w:b/>
        </w:rPr>
        <w:t>home directory</w:t>
      </w:r>
      <w:r>
        <w:t xml:space="preserve">, write a </w:t>
      </w:r>
      <w:r w:rsidRPr="009D24AA">
        <w:rPr>
          <w:b/>
        </w:rPr>
        <w:t>command line</w:t>
      </w:r>
      <w:r>
        <w:t xml:space="preserve"> to create </w:t>
      </w:r>
      <w:r w:rsidR="00B25FBC">
        <w:t xml:space="preserve">a </w:t>
      </w:r>
      <w:r>
        <w:t xml:space="preserve">directory based on the hierarchy below in </w:t>
      </w:r>
      <w:r w:rsidRPr="00D35E27">
        <w:rPr>
          <w:b/>
          <w:bCs/>
        </w:rPr>
        <w:t>a</w:t>
      </w:r>
      <w:r>
        <w:t xml:space="preserve"> </w:t>
      </w:r>
      <w:r w:rsidRPr="00D35E27">
        <w:rPr>
          <w:b/>
          <w:bCs/>
        </w:rPr>
        <w:t>single execution</w:t>
      </w:r>
      <w:r>
        <w:t>!</w:t>
      </w:r>
      <w:r w:rsidRPr="00067843">
        <w:t xml:space="preserve"> </w:t>
      </w:r>
    </w:p>
    <w:p w14:paraId="35B6B0C1" w14:textId="583C94CC" w:rsidR="00B713AB" w:rsidRDefault="008073A1" w:rsidP="00E1482A">
      <w:pPr>
        <w:pStyle w:val="ListParagraph"/>
        <w:spacing w:before="60" w:after="60" w:line="360" w:lineRule="auto"/>
        <w:ind w:left="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9DDC45C" wp14:editId="23392C8F">
                <wp:extent cx="6219825" cy="2314575"/>
                <wp:effectExtent l="0" t="0" r="28575" b="2857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2314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8C9FBE" w14:textId="14863E17" w:rsidR="002738E5" w:rsidRDefault="002738E5" w:rsidP="00984346">
                            <w:pPr>
                              <w:spacing w:before="60"/>
                              <w:ind w:firstLine="562"/>
                            </w:pPr>
                            <w:r>
                              <w:t>&lt;Home directory&gt;</w:t>
                            </w:r>
                          </w:p>
                          <w:p w14:paraId="74015306" w14:textId="1B85EAC7" w:rsidR="008073A1" w:rsidRDefault="008073A1" w:rsidP="00984346">
                            <w:pPr>
                              <w:spacing w:before="60"/>
                              <w:ind w:firstLine="562"/>
                            </w:pPr>
                            <w:r>
                              <w:t xml:space="preserve">-- </w:t>
                            </w:r>
                            <w:r w:rsidR="00D35E27">
                              <w:t>Sword Store</w:t>
                            </w:r>
                          </w:p>
                          <w:p w14:paraId="71DAFD32" w14:textId="23F64A10" w:rsidR="008073A1" w:rsidRDefault="008073A1" w:rsidP="00C151E6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-709"/>
                            </w:pPr>
                            <w:r>
                              <w:tab/>
                              <w:t xml:space="preserve">|-- </w:t>
                            </w:r>
                            <w:proofErr w:type="spellStart"/>
                            <w:r w:rsidR="00D35E27">
                              <w:t>SwordType</w:t>
                            </w:r>
                            <w:proofErr w:type="spellEnd"/>
                          </w:p>
                          <w:p w14:paraId="79305648" w14:textId="66C7E28F" w:rsidR="008073A1" w:rsidRDefault="008073A1" w:rsidP="008073A1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 xml:space="preserve">|-- </w:t>
                            </w:r>
                            <w:proofErr w:type="spellStart"/>
                            <w:r w:rsidR="00D35E27">
                              <w:t>RegularSword</w:t>
                            </w:r>
                            <w:proofErr w:type="spellEnd"/>
                          </w:p>
                          <w:p w14:paraId="1DAC8BF8" w14:textId="445BFD8A" w:rsidR="008073A1" w:rsidRDefault="008073A1" w:rsidP="008073A1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 xml:space="preserve">|-- </w:t>
                            </w:r>
                            <w:proofErr w:type="spellStart"/>
                            <w:r w:rsidR="00D35E27">
                              <w:t>BigSword</w:t>
                            </w:r>
                            <w:proofErr w:type="spellEnd"/>
                          </w:p>
                          <w:p w14:paraId="7F826E8C" w14:textId="0C88E1B9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 xml:space="preserve">|-- </w:t>
                            </w:r>
                            <w:r w:rsidR="00D35E27">
                              <w:t>Material</w:t>
                            </w:r>
                          </w:p>
                          <w:p w14:paraId="047BEEEB" w14:textId="0F43F7D7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 xml:space="preserve">|    |-- </w:t>
                            </w:r>
                            <w:r w:rsidR="00D35E27">
                              <w:t>Cobalt</w:t>
                            </w:r>
                          </w:p>
                          <w:p w14:paraId="1FCF2E8E" w14:textId="742ED726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 xml:space="preserve">|    |-- </w:t>
                            </w:r>
                            <w:r w:rsidR="00D35E27">
                              <w:t>Palladium</w:t>
                            </w:r>
                          </w:p>
                          <w:p w14:paraId="4133D213" w14:textId="1B08983B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 xml:space="preserve">|    |-- </w:t>
                            </w:r>
                            <w:proofErr w:type="spellStart"/>
                            <w:r w:rsidR="00D35E27">
                              <w:t>Mythri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DDC45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89.75pt;height:18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">
                <v:textbox>
                  <w:txbxContent>
                    <w:p w14:paraId="7B8C9FBE" w14:textId="14863E17" w:rsidR="002738E5" w:rsidRDefault="002738E5" w:rsidP="00984346">
                      <w:pPr>
                        <w:spacing w:before="60"/>
                        <w:ind w:firstLine="562"/>
                      </w:pPr>
                      <w:r>
                        <w:t>&lt;Home directory&gt;</w:t>
                      </w:r>
                    </w:p>
                    <w:p w14:paraId="74015306" w14:textId="1B85EAC7" w:rsidR="008073A1" w:rsidRDefault="008073A1" w:rsidP="00984346">
                      <w:pPr>
                        <w:spacing w:before="60"/>
                        <w:ind w:firstLine="562"/>
                      </w:pPr>
                      <w:r>
                        <w:t xml:space="preserve">-- </w:t>
                      </w:r>
                      <w:r w:rsidR="00D35E27">
                        <w:t>Sword Store</w:t>
                      </w:r>
                    </w:p>
                    <w:p w14:paraId="71DAFD32" w14:textId="23F64A10" w:rsidR="008073A1" w:rsidRDefault="008073A1" w:rsidP="00C151E6">
                      <w:pPr>
                        <w:tabs>
                          <w:tab w:val="left" w:pos="900"/>
                        </w:tabs>
                        <w:spacing w:before="60"/>
                        <w:ind w:left="-709"/>
                      </w:pPr>
                      <w:r>
                        <w:tab/>
                        <w:t xml:space="preserve">|-- </w:t>
                      </w:r>
                      <w:proofErr w:type="spellStart"/>
                      <w:r w:rsidR="00D35E27">
                        <w:t>SwordType</w:t>
                      </w:r>
                      <w:proofErr w:type="spellEnd"/>
                    </w:p>
                    <w:p w14:paraId="79305648" w14:textId="66C7E28F" w:rsidR="008073A1" w:rsidRDefault="008073A1" w:rsidP="008073A1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 xml:space="preserve">|-- </w:t>
                      </w:r>
                      <w:proofErr w:type="spellStart"/>
                      <w:r w:rsidR="00D35E27">
                        <w:t>RegularSword</w:t>
                      </w:r>
                      <w:proofErr w:type="spellEnd"/>
                    </w:p>
                    <w:p w14:paraId="1DAC8BF8" w14:textId="445BFD8A" w:rsidR="008073A1" w:rsidRDefault="008073A1" w:rsidP="008073A1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 xml:space="preserve">|-- </w:t>
                      </w:r>
                      <w:proofErr w:type="spellStart"/>
                      <w:r w:rsidR="00D35E27">
                        <w:t>BigSword</w:t>
                      </w:r>
                      <w:proofErr w:type="spellEnd"/>
                    </w:p>
                    <w:p w14:paraId="7F826E8C" w14:textId="0C88E1B9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 xml:space="preserve">|-- </w:t>
                      </w:r>
                      <w:r w:rsidR="00D35E27">
                        <w:t>Material</w:t>
                      </w:r>
                    </w:p>
                    <w:p w14:paraId="047BEEEB" w14:textId="0F43F7D7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 xml:space="preserve">|    |-- </w:t>
                      </w:r>
                      <w:r w:rsidR="00D35E27">
                        <w:t>Cobalt</w:t>
                      </w:r>
                    </w:p>
                    <w:p w14:paraId="1FCF2E8E" w14:textId="742ED726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 xml:space="preserve">|    |-- </w:t>
                      </w:r>
                      <w:r w:rsidR="00D35E27">
                        <w:t>Palladium</w:t>
                      </w:r>
                    </w:p>
                    <w:p w14:paraId="4133D213" w14:textId="1B08983B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 xml:space="preserve">|    |-- </w:t>
                      </w:r>
                      <w:proofErr w:type="spellStart"/>
                      <w:r w:rsidR="00D35E27">
                        <w:t>Mythril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2725436E" w14:textId="77777777" w:rsidR="00E1482A" w:rsidRDefault="00E1482A" w:rsidP="00E1482A">
      <w:pPr>
        <w:pStyle w:val="ListParagraph"/>
        <w:spacing w:before="60" w:after="60" w:line="360" w:lineRule="auto"/>
        <w:ind w:left="0"/>
        <w:jc w:val="both"/>
      </w:pPr>
    </w:p>
    <w:p w14:paraId="7183D6F9" w14:textId="77777777" w:rsidR="00C151E6" w:rsidRDefault="008073A1" w:rsidP="00B713AB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>Write a command line to c</w:t>
      </w:r>
      <w:r w:rsidRPr="00A5551E">
        <w:t xml:space="preserve">reate </w:t>
      </w:r>
      <w:r>
        <w:t xml:space="preserve">a new </w:t>
      </w:r>
      <w:r w:rsidRPr="00A5551E">
        <w:t>file named</w:t>
      </w:r>
      <w:r w:rsidR="00D35E27">
        <w:t xml:space="preserve"> </w:t>
      </w:r>
      <w:r w:rsidR="00D35E27">
        <w:rPr>
          <w:b/>
          <w:bCs/>
        </w:rPr>
        <w:t>ReadMe</w:t>
      </w:r>
      <w:r w:rsidRPr="009D24AA">
        <w:rPr>
          <w:b/>
        </w:rPr>
        <w:t xml:space="preserve">.txt </w:t>
      </w:r>
      <w:r w:rsidRPr="00A5551E">
        <w:t>inside the</w:t>
      </w:r>
      <w:r w:rsidRPr="009D24AA">
        <w:rPr>
          <w:b/>
        </w:rPr>
        <w:t xml:space="preserve"> </w:t>
      </w:r>
      <w:r w:rsidR="00D35E27">
        <w:rPr>
          <w:b/>
        </w:rPr>
        <w:t>Material</w:t>
      </w:r>
      <w:r w:rsidRPr="009D24AA">
        <w:rPr>
          <w:b/>
        </w:rPr>
        <w:t xml:space="preserve"> </w:t>
      </w:r>
      <w:r w:rsidRPr="00A5551E">
        <w:t>folder</w:t>
      </w:r>
      <w:r w:rsidR="00D35E27">
        <w:t xml:space="preserve"> and the file must contain the following string:</w:t>
      </w:r>
      <w:r w:rsidR="00C151E6" w:rsidRPr="00C151E6">
        <w:rPr>
          <w:noProof/>
        </w:rPr>
        <w:t xml:space="preserve"> </w:t>
      </w:r>
    </w:p>
    <w:p w14:paraId="2FF542FB" w14:textId="6F175539" w:rsidR="00A272C3" w:rsidRDefault="00C151E6" w:rsidP="00C151E6">
      <w:pPr>
        <w:pStyle w:val="ListParagraph"/>
        <w:spacing w:before="60" w:after="60" w:line="360" w:lineRule="auto"/>
        <w:ind w:left="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7B1CA2DC" wp14:editId="14A0DA85">
                <wp:extent cx="6219825" cy="419100"/>
                <wp:effectExtent l="0" t="0" r="28575" b="19050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685F7" w14:textId="77777777" w:rsidR="00C151E6" w:rsidRPr="003D1FB5" w:rsidRDefault="00C151E6" w:rsidP="00C151E6">
                            <w:pPr>
                              <w:spacing w:before="60" w:after="60" w:line="360" w:lineRule="auto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D1FB5">
                              <w:rPr>
                                <w:b/>
                                <w:bCs/>
                              </w:rPr>
                              <w:t>Price formula = (Damage * 100) + Material Price</w:t>
                            </w:r>
                          </w:p>
                          <w:p w14:paraId="69DE2AE5" w14:textId="77777777" w:rsidR="00C151E6" w:rsidRDefault="00C151E6" w:rsidP="00C151E6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1CA2DC" id="Text Box 4" o:spid="_x0000_s1027" type="#_x0000_t202" style="width:489.75pt;height:3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">
                <v:textbox>
                  <w:txbxContent>
                    <w:p w14:paraId="3DD685F7" w14:textId="77777777" w:rsidR="00C151E6" w:rsidRPr="003D1FB5" w:rsidRDefault="00C151E6" w:rsidP="00C151E6">
                      <w:pPr>
                        <w:spacing w:before="60" w:after="60" w:line="360" w:lineRule="auto"/>
                        <w:jc w:val="center"/>
                        <w:rPr>
                          <w:b/>
                          <w:bCs/>
                        </w:rPr>
                      </w:pPr>
                      <w:r w:rsidRPr="003D1FB5">
                        <w:rPr>
                          <w:b/>
                          <w:bCs/>
                        </w:rPr>
                        <w:t>Price formula = (Damage * 100) + Material Price</w:t>
                      </w:r>
                    </w:p>
                    <w:p w14:paraId="69DE2AE5" w14:textId="77777777" w:rsidR="00C151E6" w:rsidRDefault="00C151E6" w:rsidP="00C151E6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6FEBA8" w14:textId="5B002F5E" w:rsidR="00D35E27" w:rsidRDefault="00D35E27" w:rsidP="00B713AB">
      <w:pPr>
        <w:spacing w:before="60" w:after="60" w:line="360" w:lineRule="auto"/>
        <w:ind w:firstLine="720"/>
        <w:jc w:val="both"/>
        <w:rPr>
          <w:b/>
          <w:bCs/>
        </w:rPr>
      </w:pPr>
      <w:r w:rsidRPr="00D35E27">
        <w:rPr>
          <w:b/>
          <w:bCs/>
        </w:rPr>
        <w:t>Note that the command line must be done in a single execution.</w:t>
      </w:r>
    </w:p>
    <w:p w14:paraId="4A86A34F" w14:textId="21EEDD4E" w:rsidR="00A272C3" w:rsidRPr="00D35E27" w:rsidRDefault="00A272C3" w:rsidP="00B713AB">
      <w:pPr>
        <w:spacing w:before="60" w:after="60" w:line="360" w:lineRule="auto"/>
        <w:jc w:val="both"/>
        <w:rPr>
          <w:b/>
          <w:bCs/>
        </w:rPr>
      </w:pPr>
    </w:p>
    <w:p w14:paraId="7C4D481A" w14:textId="269E4C22" w:rsidR="00352DD3" w:rsidRPr="004A2A37" w:rsidRDefault="008073A1" w:rsidP="004A2A37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From </w:t>
      </w:r>
      <w:r w:rsidR="007D18A4">
        <w:t xml:space="preserve">the </w:t>
      </w:r>
      <w:r w:rsidR="00D35E27">
        <w:rPr>
          <w:b/>
        </w:rPr>
        <w:t>Sword Store</w:t>
      </w:r>
      <w:r w:rsidRPr="009D24AA">
        <w:rPr>
          <w:b/>
        </w:rPr>
        <w:t xml:space="preserve"> folder, </w:t>
      </w:r>
      <w:r w:rsidRPr="001E0265">
        <w:t xml:space="preserve">write a command line to </w:t>
      </w:r>
      <w:r w:rsidRPr="009D24AA">
        <w:rPr>
          <w:b/>
        </w:rPr>
        <w:t xml:space="preserve">search </w:t>
      </w:r>
      <w:r w:rsidR="00D35E27">
        <w:rPr>
          <w:b/>
        </w:rPr>
        <w:t xml:space="preserve">and delete all </w:t>
      </w:r>
      <w:r w:rsidR="00497314">
        <w:rPr>
          <w:b/>
        </w:rPr>
        <w:t>directories</w:t>
      </w:r>
      <w:r w:rsidR="00D35E27">
        <w:rPr>
          <w:b/>
        </w:rPr>
        <w:t xml:space="preserve"> </w:t>
      </w:r>
      <w:r w:rsidR="00D35E27">
        <w:t xml:space="preserve">that </w:t>
      </w:r>
      <w:r w:rsidR="00D30724">
        <w:t>does not</w:t>
      </w:r>
      <w:r w:rsidR="00D35E27">
        <w:t xml:space="preserve"> contain any file.</w:t>
      </w:r>
    </w:p>
    <w:p w14:paraId="26CE7F8E" w14:textId="77777777" w:rsidR="00B713AB" w:rsidRDefault="00B713AB" w:rsidP="00B713AB">
      <w:pPr>
        <w:pStyle w:val="ListParagraph"/>
        <w:spacing w:before="60" w:after="60" w:line="360" w:lineRule="auto"/>
        <w:jc w:val="both"/>
      </w:pPr>
    </w:p>
    <w:p w14:paraId="6D1DE64C" w14:textId="6D335CEE" w:rsidR="009444C9" w:rsidRPr="00B713AB" w:rsidRDefault="00B713AB" w:rsidP="00EA22C4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Write a command line to </w:t>
      </w:r>
      <w:r w:rsidRPr="00B713AB">
        <w:rPr>
          <w:b/>
          <w:bCs/>
        </w:rPr>
        <w:t xml:space="preserve">display your </w:t>
      </w:r>
      <w:r w:rsidR="003D1FB5">
        <w:rPr>
          <w:b/>
          <w:bCs/>
        </w:rPr>
        <w:t xml:space="preserve">free </w:t>
      </w:r>
      <w:r w:rsidRPr="00B713AB">
        <w:rPr>
          <w:b/>
          <w:bCs/>
        </w:rPr>
        <w:t>operating system memory</w:t>
      </w:r>
      <w:r>
        <w:t xml:space="preserve"> in the form of </w:t>
      </w:r>
      <w:r w:rsidRPr="00B713AB">
        <w:rPr>
          <w:b/>
          <w:bCs/>
        </w:rPr>
        <w:t>me</w:t>
      </w:r>
      <w:r w:rsidR="00D30724">
        <w:rPr>
          <w:b/>
          <w:bCs/>
        </w:rPr>
        <w:t>bi</w:t>
      </w:r>
      <w:r w:rsidRPr="00B713AB">
        <w:rPr>
          <w:b/>
          <w:bCs/>
        </w:rPr>
        <w:t>byte</w:t>
      </w:r>
      <w:r w:rsidR="003D1FB5">
        <w:rPr>
          <w:b/>
          <w:bCs/>
        </w:rPr>
        <w:t>s</w:t>
      </w:r>
      <w:r w:rsidRPr="00B713AB">
        <w:rPr>
          <w:b/>
          <w:bCs/>
        </w:rPr>
        <w:t xml:space="preserve"> (</w:t>
      </w:r>
      <w:r w:rsidR="007D18A4">
        <w:rPr>
          <w:b/>
          <w:bCs/>
        </w:rPr>
        <w:t>M</w:t>
      </w:r>
      <w:r w:rsidR="00A33E3F">
        <w:rPr>
          <w:b/>
          <w:bCs/>
        </w:rPr>
        <w:t>i</w:t>
      </w:r>
      <w:r w:rsidR="003D1FB5">
        <w:rPr>
          <w:b/>
          <w:bCs/>
        </w:rPr>
        <w:t>B</w:t>
      </w:r>
      <w:r w:rsidRPr="00B713AB">
        <w:rPr>
          <w:b/>
          <w:bCs/>
        </w:rPr>
        <w:t>)</w:t>
      </w:r>
      <w:r>
        <w:rPr>
          <w:b/>
          <w:bCs/>
        </w:rPr>
        <w:t>.</w:t>
      </w:r>
    </w:p>
    <w:p w14:paraId="7F835E31" w14:textId="77777777" w:rsidR="00EA22C4" w:rsidRDefault="00EA22C4" w:rsidP="00566D4A">
      <w:pPr>
        <w:spacing w:before="60" w:after="60" w:line="360" w:lineRule="auto"/>
        <w:jc w:val="both"/>
        <w:rPr>
          <w:b/>
          <w:bCs/>
        </w:rPr>
      </w:pPr>
    </w:p>
    <w:p w14:paraId="3519C685" w14:textId="77777777" w:rsidR="00EA22C4" w:rsidRDefault="00EA22C4" w:rsidP="00566D4A">
      <w:pPr>
        <w:spacing w:before="60" w:after="60" w:line="360" w:lineRule="auto"/>
        <w:jc w:val="both"/>
        <w:rPr>
          <w:b/>
          <w:bCs/>
        </w:rPr>
      </w:pPr>
    </w:p>
    <w:p w14:paraId="44558261" w14:textId="77777777" w:rsidR="00EA22C4" w:rsidRDefault="00EA22C4" w:rsidP="00566D4A">
      <w:pPr>
        <w:spacing w:before="60" w:after="60" w:line="360" w:lineRule="auto"/>
        <w:jc w:val="both"/>
        <w:rPr>
          <w:b/>
          <w:bCs/>
        </w:rPr>
      </w:pPr>
    </w:p>
    <w:p w14:paraId="495C2AC0" w14:textId="77777777" w:rsidR="00EA22C4" w:rsidRDefault="00EA22C4" w:rsidP="00566D4A">
      <w:pPr>
        <w:spacing w:before="60" w:after="60" w:line="360" w:lineRule="auto"/>
        <w:jc w:val="both"/>
        <w:rPr>
          <w:b/>
          <w:bCs/>
        </w:rPr>
      </w:pPr>
    </w:p>
    <w:p w14:paraId="20F632A2" w14:textId="77777777" w:rsidR="00EA22C4" w:rsidRDefault="00EA22C4" w:rsidP="00566D4A">
      <w:pPr>
        <w:spacing w:before="60" w:after="60" w:line="360" w:lineRule="auto"/>
        <w:jc w:val="both"/>
        <w:rPr>
          <w:b/>
          <w:bCs/>
        </w:rPr>
      </w:pPr>
    </w:p>
    <w:p w14:paraId="6A22D66C" w14:textId="77777777" w:rsidR="00EA22C4" w:rsidRDefault="00EA22C4" w:rsidP="00566D4A">
      <w:pPr>
        <w:spacing w:before="60" w:after="60" w:line="360" w:lineRule="auto"/>
        <w:jc w:val="both"/>
        <w:rPr>
          <w:b/>
          <w:bCs/>
        </w:rPr>
      </w:pPr>
    </w:p>
    <w:p w14:paraId="75D6462D" w14:textId="20013A35" w:rsidR="008073A1" w:rsidRPr="00566D4A" w:rsidRDefault="008073A1" w:rsidP="00566D4A">
      <w:pPr>
        <w:spacing w:before="60" w:after="60" w:line="360" w:lineRule="auto"/>
        <w:jc w:val="both"/>
        <w:rPr>
          <w:b/>
          <w:bCs/>
        </w:rPr>
      </w:pPr>
      <w:r w:rsidRPr="00566D4A">
        <w:rPr>
          <w:b/>
          <w:bCs/>
        </w:rPr>
        <w:lastRenderedPageBreak/>
        <w:t>Java Programming</w:t>
      </w:r>
    </w:p>
    <w:p w14:paraId="1DD0EA1A" w14:textId="77777777" w:rsidR="00D35E27" w:rsidRPr="009A3C4C" w:rsidRDefault="00D35E27" w:rsidP="00C151E6">
      <w:pPr>
        <w:spacing w:line="360" w:lineRule="auto"/>
        <w:ind w:left="-142" w:right="-188"/>
        <w:jc w:val="center"/>
        <w:rPr>
          <w:b/>
          <w:bCs/>
        </w:rPr>
      </w:pPr>
      <w:r w:rsidRPr="009A3C4C">
        <w:rPr>
          <w:b/>
          <w:bCs/>
        </w:rPr>
        <w:t>Sword Craft</w:t>
      </w:r>
    </w:p>
    <w:p w14:paraId="24ECC640" w14:textId="4114EE3E" w:rsidR="00D35E27" w:rsidRPr="009A3C4C" w:rsidRDefault="00D35E27" w:rsidP="00C151E6">
      <w:pPr>
        <w:spacing w:line="360" w:lineRule="auto"/>
        <w:ind w:left="-142" w:right="-188"/>
        <w:jc w:val="both"/>
      </w:pPr>
      <w:r w:rsidRPr="009A3C4C">
        <w:tab/>
      </w:r>
      <w:r>
        <w:tab/>
      </w:r>
      <w:r w:rsidRPr="009A3C4C">
        <w:t>In a small village, a young warrior wanted to buy his first</w:t>
      </w:r>
      <w:r w:rsidR="007D18A4">
        <w:t>-</w:t>
      </w:r>
      <w:r w:rsidRPr="009A3C4C">
        <w:t>ever sword, but the shop keeper w</w:t>
      </w:r>
      <w:r w:rsidR="007D18A4">
        <w:t>as</w:t>
      </w:r>
      <w:r w:rsidRPr="009A3C4C">
        <w:t xml:space="preserve"> </w:t>
      </w:r>
      <w:proofErr w:type="gramStart"/>
      <w:r w:rsidRPr="009A3C4C">
        <w:t>sick</w:t>
      </w:r>
      <w:proofErr w:type="gramEnd"/>
      <w:r w:rsidRPr="009A3C4C">
        <w:t xml:space="preserve"> and he asked you, his friend, to create a program to prevent if such </w:t>
      </w:r>
      <w:r w:rsidR="007D18A4">
        <w:t xml:space="preserve">an </w:t>
      </w:r>
      <w:r w:rsidRPr="009A3C4C">
        <w:t>event were to happen again. As a programmer, you are asked to create a simple program to calculate the price of the product the customer want.</w:t>
      </w:r>
    </w:p>
    <w:p w14:paraId="2A7E4936" w14:textId="5B04A72D" w:rsidR="00D35E27" w:rsidRPr="009A3C4C" w:rsidRDefault="00D35E27" w:rsidP="00C151E6">
      <w:pPr>
        <w:spacing w:line="360" w:lineRule="auto"/>
        <w:ind w:left="-142" w:right="-188"/>
        <w:jc w:val="both"/>
        <w:rPr>
          <w:color w:val="000000"/>
          <w:lang w:val="en-GB"/>
        </w:rPr>
      </w:pPr>
      <w:r w:rsidRPr="009A3C4C">
        <w:tab/>
      </w:r>
      <w:r>
        <w:tab/>
      </w:r>
      <w:r>
        <w:rPr>
          <w:color w:val="000000"/>
          <w:lang w:val="en-GB"/>
        </w:rPr>
        <w:t>At</w:t>
      </w:r>
      <w:r w:rsidRPr="009A3C4C">
        <w:rPr>
          <w:color w:val="000000"/>
          <w:lang w:val="en-GB"/>
        </w:rPr>
        <w:t xml:space="preserve"> the start of the application, </w:t>
      </w:r>
      <w:r>
        <w:rPr>
          <w:color w:val="000000"/>
          <w:lang w:val="en-GB"/>
        </w:rPr>
        <w:t xml:space="preserve">the program </w:t>
      </w:r>
      <w:r w:rsidRPr="009A3C4C">
        <w:rPr>
          <w:color w:val="000000"/>
          <w:lang w:val="en-GB"/>
        </w:rPr>
        <w:t xml:space="preserve">will show </w:t>
      </w:r>
      <w:r w:rsidRPr="009A3C4C">
        <w:rPr>
          <w:b/>
          <w:color w:val="000000"/>
          <w:lang w:val="en-GB"/>
        </w:rPr>
        <w:t>3</w:t>
      </w:r>
      <w:r>
        <w:rPr>
          <w:b/>
          <w:color w:val="000000"/>
          <w:lang w:val="en-GB"/>
        </w:rPr>
        <w:t xml:space="preserve"> option</w:t>
      </w:r>
      <w:r w:rsidRPr="009A3C4C">
        <w:rPr>
          <w:color w:val="000000"/>
          <w:lang w:val="en-GB"/>
        </w:rPr>
        <w:t xml:space="preserve"> which represent</w:t>
      </w:r>
      <w:r w:rsidR="007D18A4">
        <w:rPr>
          <w:color w:val="000000"/>
          <w:lang w:val="en-GB"/>
        </w:rPr>
        <w:t>s</w:t>
      </w:r>
      <w:r w:rsidRPr="009A3C4C">
        <w:rPr>
          <w:color w:val="000000"/>
          <w:lang w:val="en-GB"/>
        </w:rPr>
        <w:t xml:space="preserve"> features in the application which are:</w:t>
      </w:r>
    </w:p>
    <w:p w14:paraId="49CB6CCA" w14:textId="77777777" w:rsidR="00D35E27" w:rsidRPr="009A3C4C" w:rsidRDefault="00D35E27" w:rsidP="00C151E6">
      <w:pPr>
        <w:pStyle w:val="ListParagraph"/>
        <w:numPr>
          <w:ilvl w:val="0"/>
          <w:numId w:val="8"/>
        </w:numPr>
        <w:tabs>
          <w:tab w:val="left" w:pos="1980"/>
        </w:tabs>
        <w:spacing w:line="360" w:lineRule="auto"/>
        <w:ind w:left="709" w:right="-188"/>
        <w:jc w:val="both"/>
        <w:rPr>
          <w:b/>
        </w:rPr>
      </w:pPr>
      <w:r w:rsidRPr="009A3C4C">
        <w:rPr>
          <w:b/>
        </w:rPr>
        <w:t>Forge a Sword</w:t>
      </w:r>
    </w:p>
    <w:p w14:paraId="1C1968DC" w14:textId="6BF827DB" w:rsidR="00D35E27" w:rsidRPr="009A3C4C" w:rsidRDefault="00D35E27" w:rsidP="00B713AB">
      <w:pPr>
        <w:pStyle w:val="ListParagraph"/>
        <w:numPr>
          <w:ilvl w:val="0"/>
          <w:numId w:val="8"/>
        </w:numPr>
        <w:tabs>
          <w:tab w:val="left" w:pos="1980"/>
        </w:tabs>
        <w:spacing w:line="360" w:lineRule="auto"/>
        <w:ind w:left="709" w:right="-188"/>
        <w:jc w:val="both"/>
        <w:rPr>
          <w:b/>
        </w:rPr>
      </w:pPr>
      <w:r w:rsidRPr="009A3C4C">
        <w:rPr>
          <w:b/>
        </w:rPr>
        <w:t>Forge a Big Sword</w:t>
      </w:r>
    </w:p>
    <w:p w14:paraId="15D893D8" w14:textId="3FC928A1" w:rsidR="00D35E27" w:rsidRPr="009A3C4C" w:rsidRDefault="00C151E6" w:rsidP="00B713AB">
      <w:pPr>
        <w:pStyle w:val="ListParagraph"/>
        <w:numPr>
          <w:ilvl w:val="0"/>
          <w:numId w:val="8"/>
        </w:numPr>
        <w:tabs>
          <w:tab w:val="left" w:pos="1980"/>
        </w:tabs>
        <w:spacing w:line="360" w:lineRule="auto"/>
        <w:ind w:left="709" w:right="-188"/>
        <w:jc w:val="both"/>
        <w:rPr>
          <w:b/>
        </w:rPr>
      </w:pPr>
      <w:r w:rsidRPr="009A3C4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837C8" wp14:editId="57B5C808">
                <wp:simplePos x="0" y="0"/>
                <wp:positionH relativeFrom="margin">
                  <wp:align>center</wp:align>
                </wp:positionH>
                <wp:positionV relativeFrom="paragraph">
                  <wp:posOffset>273685</wp:posOffset>
                </wp:positionV>
                <wp:extent cx="5760000" cy="1362075"/>
                <wp:effectExtent l="0" t="0" r="1270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72E4C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Sword Craft</w:t>
                            </w:r>
                          </w:p>
                          <w:p w14:paraId="6577EC8E" w14:textId="2AD4A0E1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===========</w:t>
                            </w:r>
                          </w:p>
                          <w:p w14:paraId="44BAE059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1. Forge a Sword</w:t>
                            </w:r>
                          </w:p>
                          <w:p w14:paraId="503D8B3A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2. Forge a Big Sword</w:t>
                            </w:r>
                          </w:p>
                          <w:p w14:paraId="64130231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3. Exit</w:t>
                            </w:r>
                          </w:p>
                          <w:p w14:paraId="4847EEA3" w14:textId="77777777" w:rsidR="00D35E27" w:rsidRPr="00B317E4" w:rsidRDefault="00D35E27" w:rsidP="00D46B5F">
                            <w:pPr>
                              <w:spacing w:line="276" w:lineRule="auto"/>
                              <w:rPr>
                                <w:sz w:val="32"/>
                                <w:szCs w:val="32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837C8" id="_x0000_s1028" type="#_x0000_t202" style="position:absolute;left:0;text-align:left;margin-left:0;margin-top:21.55pt;width:453.55pt;height:107.2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" strokecolor="black [3213]">
                <v:textbox>
                  <w:txbxContent>
                    <w:p w14:paraId="43B72E4C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Sword Craft</w:t>
                      </w:r>
                    </w:p>
                    <w:p w14:paraId="6577EC8E" w14:textId="2AD4A0E1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===========</w:t>
                      </w:r>
                    </w:p>
                    <w:p w14:paraId="44BAE059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1. Forge a Sword</w:t>
                      </w:r>
                    </w:p>
                    <w:p w14:paraId="503D8B3A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2. Forge a Big Sword</w:t>
                      </w:r>
                    </w:p>
                    <w:p w14:paraId="64130231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3. Exit</w:t>
                      </w:r>
                    </w:p>
                    <w:p w14:paraId="4847EEA3" w14:textId="77777777" w:rsidR="00D35E27" w:rsidRPr="00B317E4" w:rsidRDefault="00D35E27" w:rsidP="00D46B5F">
                      <w:pPr>
                        <w:spacing w:line="276" w:lineRule="auto"/>
                        <w:rPr>
                          <w:sz w:val="32"/>
                          <w:szCs w:val="32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&gt;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35E27" w:rsidRPr="009A3C4C">
        <w:rPr>
          <w:b/>
        </w:rPr>
        <w:t>Exit</w:t>
      </w:r>
    </w:p>
    <w:p w14:paraId="30AC89BB" w14:textId="1639BB0A" w:rsidR="00D35E27" w:rsidRPr="00187C89" w:rsidRDefault="00D35E27" w:rsidP="00B713AB">
      <w:pPr>
        <w:pStyle w:val="Caption"/>
        <w:spacing w:after="0" w:line="360" w:lineRule="auto"/>
        <w:jc w:val="center"/>
        <w:rPr>
          <w:b/>
        </w:rPr>
      </w:pPr>
      <w:r w:rsidRPr="00187C89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t>1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Main Menu</w:t>
      </w:r>
    </w:p>
    <w:p w14:paraId="662C909D" w14:textId="6FEFD2FD" w:rsidR="00D35E27" w:rsidRPr="00FB72BC" w:rsidRDefault="00D35E27" w:rsidP="00B713AB">
      <w:pPr>
        <w:ind w:left="-142" w:right="-188"/>
        <w:jc w:val="both"/>
        <w:rPr>
          <w:sz w:val="22"/>
          <w:szCs w:val="22"/>
        </w:rPr>
      </w:pPr>
    </w:p>
    <w:p w14:paraId="56B4D464" w14:textId="511B6362" w:rsidR="00D35E27" w:rsidRPr="00FB72BC" w:rsidRDefault="00D35E27" w:rsidP="00D46B5F">
      <w:pPr>
        <w:pStyle w:val="ListParagraph"/>
        <w:numPr>
          <w:ilvl w:val="0"/>
          <w:numId w:val="9"/>
        </w:numPr>
        <w:spacing w:line="360" w:lineRule="auto"/>
        <w:ind w:left="284" w:right="-188"/>
        <w:jc w:val="both"/>
        <w:rPr>
          <w:b/>
          <w:bCs/>
        </w:rPr>
      </w:pPr>
      <w:r w:rsidRPr="00FB72BC">
        <w:rPr>
          <w:b/>
          <w:bCs/>
        </w:rPr>
        <w:t>Forge a Sword</w:t>
      </w:r>
    </w:p>
    <w:p w14:paraId="7244D5BE" w14:textId="7688C418" w:rsidR="00D35E27" w:rsidRPr="009A3C4C" w:rsidRDefault="00D35E27" w:rsidP="00D46B5F">
      <w:pPr>
        <w:spacing w:line="360" w:lineRule="auto"/>
        <w:ind w:left="-142" w:right="-188" w:firstLine="720"/>
        <w:jc w:val="both"/>
      </w:pPr>
      <w:r w:rsidRPr="009A3C4C">
        <w:t xml:space="preserve">The first menu option will ask the </w:t>
      </w:r>
      <w:r>
        <w:t>customer</w:t>
      </w:r>
      <w:r w:rsidRPr="009A3C4C">
        <w:t xml:space="preserve"> to forge a sword. This option will require the user to input information about the data of the sword that follows the following details which are: </w:t>
      </w:r>
    </w:p>
    <w:p w14:paraId="55C8DCEC" w14:textId="5C8E3D57" w:rsidR="00D35E27" w:rsidRPr="00F62353" w:rsidRDefault="00B713AB" w:rsidP="00D46B5F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A84E7E7" wp14:editId="523608E5">
                <wp:simplePos x="0" y="0"/>
                <wp:positionH relativeFrom="margin">
                  <wp:align>center</wp:align>
                </wp:positionH>
                <wp:positionV relativeFrom="paragraph">
                  <wp:posOffset>344805</wp:posOffset>
                </wp:positionV>
                <wp:extent cx="5760000" cy="1000125"/>
                <wp:effectExtent l="0" t="0" r="12700" b="28575"/>
                <wp:wrapTopAndBottom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ABF15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Sword Menu</w:t>
                            </w:r>
                          </w:p>
                          <w:p w14:paraId="6DA13043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==========</w:t>
                            </w:r>
                          </w:p>
                          <w:p w14:paraId="5BC57DEA" w14:textId="77777777" w:rsidR="00D35E27" w:rsidRPr="00B317E4" w:rsidRDefault="00D35E27" w:rsidP="00D46B5F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sword's name[minimal 5 characters] : </w:t>
                            </w:r>
                            <w:proofErr w:type="spellStart"/>
                            <w:r w:rsidRPr="00B317E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Reav</w:t>
                            </w:r>
                            <w:proofErr w:type="spellEnd"/>
                          </w:p>
                          <w:p w14:paraId="427C5259" w14:textId="77777777" w:rsidR="00D35E27" w:rsidRPr="00B317E4" w:rsidRDefault="00D35E27" w:rsidP="00D46B5F">
                            <w:pPr>
                              <w:spacing w:line="276" w:lineRule="auto"/>
                              <w:rPr>
                                <w:sz w:val="32"/>
                                <w:szCs w:val="32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sword's name[minimal 5 characters] : </w:t>
                            </w:r>
                            <w:r w:rsidRPr="00B317E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Reaver</w:t>
                            </w:r>
                          </w:p>
                          <w:p w14:paraId="36700017" w14:textId="77777777" w:rsidR="00D35E27" w:rsidRPr="00B317E4" w:rsidRDefault="00D35E27" w:rsidP="00D46B5F">
                            <w:pPr>
                              <w:spacing w:line="276" w:lineRule="auto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4E7E7" id="_x0000_s1029" type="#_x0000_t202" style="position:absolute;left:0;text-align:left;margin-left:0;margin-top:27.15pt;width:453.55pt;height:78.7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" strokecolor="black [3213]">
                <v:textbox>
                  <w:txbxContent>
                    <w:p w14:paraId="0A9ABF15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Sword Menu</w:t>
                      </w:r>
                    </w:p>
                    <w:p w14:paraId="6DA13043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==========</w:t>
                      </w:r>
                    </w:p>
                    <w:p w14:paraId="5BC57DEA" w14:textId="77777777" w:rsidR="00D35E27" w:rsidRPr="00B317E4" w:rsidRDefault="00D35E27" w:rsidP="00D46B5F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sword's name[minimal 5 characters] : </w:t>
                      </w:r>
                      <w:proofErr w:type="spellStart"/>
                      <w:r w:rsidRPr="00B317E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Reav</w:t>
                      </w:r>
                      <w:proofErr w:type="spellEnd"/>
                    </w:p>
                    <w:p w14:paraId="427C5259" w14:textId="77777777" w:rsidR="00D35E27" w:rsidRPr="00B317E4" w:rsidRDefault="00D35E27" w:rsidP="00D46B5F">
                      <w:pPr>
                        <w:spacing w:line="276" w:lineRule="auto"/>
                        <w:rPr>
                          <w:sz w:val="32"/>
                          <w:szCs w:val="32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sword's name[minimal 5 characters] : </w:t>
                      </w:r>
                      <w:r w:rsidRPr="00B317E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Reaver</w:t>
                      </w:r>
                    </w:p>
                    <w:p w14:paraId="36700017" w14:textId="77777777" w:rsidR="00D35E27" w:rsidRPr="00B317E4" w:rsidRDefault="00D35E27" w:rsidP="00D46B5F">
                      <w:pPr>
                        <w:spacing w:line="276" w:lineRule="auto"/>
                        <w:rPr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35E27" w:rsidRPr="009A3C4C">
        <w:t xml:space="preserve">Ask the </w:t>
      </w:r>
      <w:r w:rsidR="00D35E27">
        <w:t>customer</w:t>
      </w:r>
      <w:r w:rsidR="00D35E27" w:rsidRPr="009A3C4C">
        <w:t xml:space="preserve"> to </w:t>
      </w:r>
      <w:r w:rsidR="00D35E27" w:rsidRPr="009A3C4C">
        <w:rPr>
          <w:b/>
        </w:rPr>
        <w:t xml:space="preserve">input </w:t>
      </w:r>
      <w:r w:rsidR="007D18A4">
        <w:rPr>
          <w:b/>
        </w:rPr>
        <w:t xml:space="preserve">the </w:t>
      </w:r>
      <w:r w:rsidR="00D35E27" w:rsidRPr="009A3C4C">
        <w:rPr>
          <w:b/>
        </w:rPr>
        <w:t>sword’s name</w:t>
      </w:r>
      <w:r w:rsidR="00D35E27" w:rsidRPr="009A3C4C">
        <w:t xml:space="preserve">. The name must be </w:t>
      </w:r>
      <w:r w:rsidR="00D35E27" w:rsidRPr="009A3C4C">
        <w:rPr>
          <w:b/>
        </w:rPr>
        <w:t xml:space="preserve">greater than or equal to 5. </w:t>
      </w:r>
    </w:p>
    <w:p w14:paraId="15D0302A" w14:textId="3FF69DA0" w:rsidR="00D35E27" w:rsidRPr="00187C89" w:rsidRDefault="00D35E27" w:rsidP="00B713AB">
      <w:pPr>
        <w:pStyle w:val="Caption"/>
        <w:spacing w:after="0" w:line="360" w:lineRule="auto"/>
        <w:jc w:val="center"/>
        <w:rPr>
          <w:b/>
        </w:rPr>
      </w:pPr>
      <w:r w:rsidRPr="00187C89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t>2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Input Sword Name</w:t>
      </w:r>
    </w:p>
    <w:p w14:paraId="6ED47A58" w14:textId="77777777" w:rsidR="00D35E27" w:rsidRPr="009A3C4C" w:rsidRDefault="00D35E27" w:rsidP="00B713AB">
      <w:pPr>
        <w:pStyle w:val="ListParagraph"/>
        <w:tabs>
          <w:tab w:val="left" w:pos="1980"/>
        </w:tabs>
        <w:spacing w:line="360" w:lineRule="auto"/>
        <w:ind w:left="709" w:right="-188"/>
        <w:jc w:val="both"/>
      </w:pPr>
    </w:p>
    <w:p w14:paraId="0E2338F5" w14:textId="77777777" w:rsidR="00D46B5F" w:rsidRDefault="00D46B5F">
      <w:pPr>
        <w:spacing w:after="160" w:line="259" w:lineRule="auto"/>
      </w:pPr>
      <w:r>
        <w:br w:type="page"/>
      </w:r>
    </w:p>
    <w:p w14:paraId="2300A22B" w14:textId="57D42432" w:rsidR="00D46B5F" w:rsidRDefault="00D35E27" w:rsidP="00D46B5F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lastRenderedPageBreak/>
        <w:t xml:space="preserve">Ask the user to </w:t>
      </w:r>
      <w:r w:rsidRPr="009A3C4C">
        <w:rPr>
          <w:b/>
        </w:rPr>
        <w:t xml:space="preserve">input </w:t>
      </w:r>
      <w:r w:rsidR="007D18A4">
        <w:rPr>
          <w:b/>
        </w:rPr>
        <w:t xml:space="preserve">the </w:t>
      </w:r>
      <w:r w:rsidRPr="009A3C4C">
        <w:rPr>
          <w:b/>
        </w:rPr>
        <w:t>material</w:t>
      </w:r>
      <w:r w:rsidRPr="009A3C4C">
        <w:t>. The user must type either “Cobalt”, “Palladium”, or “</w:t>
      </w:r>
      <w:proofErr w:type="spellStart"/>
      <w:r w:rsidRPr="009A3C4C">
        <w:t>Mythril</w:t>
      </w:r>
      <w:proofErr w:type="spellEnd"/>
      <w:r w:rsidRPr="009A3C4C">
        <w:t>”(Case Sensitive</w:t>
      </w:r>
      <w:r w:rsidRPr="00F62353">
        <w:t>). The price for each</w:t>
      </w:r>
      <w:r>
        <w:t xml:space="preserve"> material</w:t>
      </w:r>
      <w:r w:rsidRPr="00F62353">
        <w:t xml:space="preserve"> is: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B713AB" w14:paraId="10932956" w14:textId="77777777" w:rsidTr="00E768ED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49986668" w14:textId="435641D4" w:rsidR="00B713AB" w:rsidRPr="00B713AB" w:rsidRDefault="00855B30" w:rsidP="00B713AB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aterial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769D6E08" w14:textId="0D7A02C8" w:rsidR="00B713AB" w:rsidRPr="00E128E4" w:rsidRDefault="00B713AB" w:rsidP="00E768E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B713AB" w14:paraId="39B0ADB0" w14:textId="77777777" w:rsidTr="00E768ED">
        <w:trPr>
          <w:trHeight w:val="405"/>
        </w:trPr>
        <w:tc>
          <w:tcPr>
            <w:tcW w:w="2376" w:type="dxa"/>
            <w:vAlign w:val="center"/>
          </w:tcPr>
          <w:p w14:paraId="78A5889A" w14:textId="3C583F68" w:rsidR="00B713AB" w:rsidRDefault="00B713AB" w:rsidP="00E768ED">
            <w:pPr>
              <w:spacing w:before="60" w:after="60"/>
              <w:jc w:val="center"/>
            </w:pPr>
            <w:r>
              <w:t>Cobalt</w:t>
            </w:r>
          </w:p>
        </w:tc>
        <w:tc>
          <w:tcPr>
            <w:tcW w:w="2127" w:type="dxa"/>
            <w:vAlign w:val="center"/>
          </w:tcPr>
          <w:p w14:paraId="01767D47" w14:textId="4E7F18ED" w:rsidR="00B713AB" w:rsidRDefault="00B713AB" w:rsidP="00E768ED">
            <w:pPr>
              <w:spacing w:before="60" w:after="60"/>
              <w:jc w:val="center"/>
            </w:pPr>
            <w:r>
              <w:t>5000</w:t>
            </w:r>
          </w:p>
        </w:tc>
      </w:tr>
      <w:tr w:rsidR="00B713AB" w14:paraId="117FFEE1" w14:textId="77777777" w:rsidTr="00E768ED">
        <w:trPr>
          <w:trHeight w:val="412"/>
        </w:trPr>
        <w:tc>
          <w:tcPr>
            <w:tcW w:w="2376" w:type="dxa"/>
            <w:vAlign w:val="center"/>
          </w:tcPr>
          <w:p w14:paraId="4A0408D0" w14:textId="47EB49D3" w:rsidR="00B713AB" w:rsidRDefault="00B713AB" w:rsidP="00E768ED">
            <w:pPr>
              <w:spacing w:before="60" w:after="60"/>
              <w:jc w:val="center"/>
            </w:pPr>
            <w:r>
              <w:t>Palladium</w:t>
            </w:r>
          </w:p>
        </w:tc>
        <w:tc>
          <w:tcPr>
            <w:tcW w:w="2127" w:type="dxa"/>
            <w:vAlign w:val="center"/>
          </w:tcPr>
          <w:p w14:paraId="17D2EAA2" w14:textId="10032EF9" w:rsidR="00B713AB" w:rsidRDefault="00B713AB" w:rsidP="00E768ED">
            <w:pPr>
              <w:spacing w:before="60" w:after="60"/>
              <w:jc w:val="center"/>
            </w:pPr>
            <w:r>
              <w:t>6000</w:t>
            </w:r>
          </w:p>
        </w:tc>
      </w:tr>
      <w:tr w:rsidR="00B713AB" w14:paraId="042D7037" w14:textId="77777777" w:rsidTr="00E768ED">
        <w:trPr>
          <w:trHeight w:val="418"/>
        </w:trPr>
        <w:tc>
          <w:tcPr>
            <w:tcW w:w="2376" w:type="dxa"/>
            <w:vAlign w:val="center"/>
          </w:tcPr>
          <w:p w14:paraId="7661AFCA" w14:textId="1DED5183" w:rsidR="00B713AB" w:rsidRDefault="00B713AB" w:rsidP="00E768ED">
            <w:pPr>
              <w:spacing w:before="60" w:after="60"/>
              <w:jc w:val="center"/>
            </w:pPr>
            <w:proofErr w:type="spellStart"/>
            <w:r>
              <w:t>Mythril</w:t>
            </w:r>
            <w:proofErr w:type="spellEnd"/>
          </w:p>
        </w:tc>
        <w:tc>
          <w:tcPr>
            <w:tcW w:w="2127" w:type="dxa"/>
            <w:vAlign w:val="center"/>
          </w:tcPr>
          <w:p w14:paraId="1CA1BF1D" w14:textId="2809AED2" w:rsidR="00B713AB" w:rsidRDefault="00B713AB" w:rsidP="00E768ED">
            <w:pPr>
              <w:spacing w:before="60" w:after="60"/>
              <w:jc w:val="center"/>
            </w:pPr>
            <w:r>
              <w:t>7000</w:t>
            </w:r>
          </w:p>
        </w:tc>
      </w:tr>
    </w:tbl>
    <w:p w14:paraId="5E3695B1" w14:textId="4A643C0A" w:rsidR="00B713AB" w:rsidRDefault="00B713AB" w:rsidP="00B713AB">
      <w:pPr>
        <w:pStyle w:val="ListParagraph"/>
        <w:spacing w:before="60" w:after="60" w:line="360" w:lineRule="auto"/>
        <w:ind w:left="567"/>
        <w:jc w:val="both"/>
      </w:pPr>
    </w:p>
    <w:p w14:paraId="02603510" w14:textId="77777777" w:rsidR="00497314" w:rsidRDefault="00497314" w:rsidP="00B713AB">
      <w:pPr>
        <w:pStyle w:val="ListParagraph"/>
        <w:spacing w:before="60" w:after="60" w:line="360" w:lineRule="auto"/>
        <w:ind w:left="567"/>
        <w:jc w:val="both"/>
      </w:pPr>
    </w:p>
    <w:p w14:paraId="5B792A44" w14:textId="0A230C3E" w:rsidR="00D35E27" w:rsidRDefault="00D35E27" w:rsidP="00B713AB">
      <w:pPr>
        <w:tabs>
          <w:tab w:val="left" w:pos="1980"/>
        </w:tabs>
        <w:spacing w:line="360" w:lineRule="auto"/>
        <w:ind w:right="-188"/>
        <w:jc w:val="both"/>
      </w:pPr>
    </w:p>
    <w:p w14:paraId="7D9950B4" w14:textId="7DBA13B4" w:rsidR="00D46B5F" w:rsidRDefault="00D46B5F" w:rsidP="00B713AB">
      <w:pPr>
        <w:tabs>
          <w:tab w:val="left" w:pos="1980"/>
        </w:tabs>
        <w:spacing w:line="360" w:lineRule="auto"/>
        <w:ind w:right="-188"/>
        <w:jc w:val="both"/>
      </w:pPr>
    </w:p>
    <w:p w14:paraId="6692EC94" w14:textId="77777777" w:rsidR="00D46B5F" w:rsidRPr="009A3C4C" w:rsidRDefault="00D46B5F" w:rsidP="00B713AB">
      <w:pPr>
        <w:tabs>
          <w:tab w:val="left" w:pos="1980"/>
        </w:tabs>
        <w:spacing w:line="360" w:lineRule="auto"/>
        <w:ind w:right="-188"/>
        <w:jc w:val="both"/>
      </w:pPr>
    </w:p>
    <w:p w14:paraId="0250C711" w14:textId="77777777" w:rsidR="00C151E6" w:rsidRDefault="00497314" w:rsidP="00D46B5F">
      <w:pPr>
        <w:pStyle w:val="Caption"/>
        <w:spacing w:after="0" w:line="276" w:lineRule="auto"/>
        <w:jc w:val="center"/>
        <w:rPr>
          <w:b/>
          <w:i w:val="0"/>
          <w:color w:val="auto"/>
        </w:rPr>
      </w:pPr>
      <w:r w:rsidRPr="009A3C4C">
        <w:rPr>
          <w:noProof/>
        </w:rPr>
        <mc:AlternateContent>
          <mc:Choice Requires="wps">
            <w:drawing>
              <wp:inline distT="0" distB="0" distL="0" distR="0" wp14:anchorId="14D351AA" wp14:editId="79D80201">
                <wp:extent cx="5760000" cy="771525"/>
                <wp:effectExtent l="0" t="0" r="12700" b="2857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05172" w14:textId="77777777" w:rsidR="00D35E27" w:rsidRPr="002D5332" w:rsidRDefault="00D35E27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Input material [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Cobalt|Palladiu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|</w:t>
                            </w: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Mythril</w:t>
                            </w:r>
                            <w:proofErr w:type="spellEnd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]: 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cobalT</w:t>
                            </w:r>
                            <w:proofErr w:type="spellEnd"/>
                          </w:p>
                          <w:p w14:paraId="4A0122C8" w14:textId="77777777" w:rsidR="00D35E27" w:rsidRPr="002D5332" w:rsidRDefault="00D35E27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Input material [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Cobalt|Palladium|Mythril</w:t>
                            </w:r>
                            <w:proofErr w:type="spellEnd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]: </w:t>
                            </w:r>
                            <w:r w:rsidRPr="002D5332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cobalt</w:t>
                            </w:r>
                          </w:p>
                          <w:p w14:paraId="28A03E7B" w14:textId="77777777" w:rsidR="00D35E27" w:rsidRPr="002D5332" w:rsidRDefault="00D35E27" w:rsidP="00C151E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Input material [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Cobalt|Palladium|Mythril</w:t>
                            </w:r>
                            <w:proofErr w:type="spellEnd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]: </w:t>
                            </w:r>
                            <w:r w:rsidRPr="002D5332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Coba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D351AA" id="Text Box 2" o:spid="_x0000_s1030" type="#_x0000_t202" style="width:453.55pt;height:6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" strokecolor="black [3213]">
                <v:textbox>
                  <w:txbxContent>
                    <w:p w14:paraId="01C05172" w14:textId="77777777" w:rsidR="00D35E27" w:rsidRPr="002D5332" w:rsidRDefault="00D35E27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Input material [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Cobalt|Palladiu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|</w:t>
                      </w: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Mythril</w:t>
                      </w:r>
                      <w:proofErr w:type="spellEnd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]: 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cobalT</w:t>
                      </w:r>
                      <w:proofErr w:type="spellEnd"/>
                    </w:p>
                    <w:p w14:paraId="4A0122C8" w14:textId="77777777" w:rsidR="00D35E27" w:rsidRPr="002D5332" w:rsidRDefault="00D35E27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Input material [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Cobalt|Palladium|Mythril</w:t>
                      </w:r>
                      <w:proofErr w:type="spellEnd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]: </w:t>
                      </w:r>
                      <w:r w:rsidRPr="002D5332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cobalt</w:t>
                      </w:r>
                    </w:p>
                    <w:p w14:paraId="28A03E7B" w14:textId="77777777" w:rsidR="00D35E27" w:rsidRPr="002D5332" w:rsidRDefault="00D35E27" w:rsidP="00C151E6">
                      <w:pPr>
                        <w:rPr>
                          <w:sz w:val="28"/>
                          <w:szCs w:val="28"/>
                        </w:rPr>
                      </w:pP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Input material [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Cobalt|Palladium|Mythril</w:t>
                      </w:r>
                      <w:proofErr w:type="spellEnd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]: </w:t>
                      </w:r>
                      <w:r w:rsidRPr="002D5332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Cobal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67C7E9" w14:textId="531BE563" w:rsidR="00D35E27" w:rsidRPr="00D46B5F" w:rsidRDefault="00D35E27" w:rsidP="00D46B5F">
      <w:pPr>
        <w:pStyle w:val="Caption"/>
        <w:spacing w:after="0" w:line="360" w:lineRule="auto"/>
        <w:jc w:val="center"/>
        <w:rPr>
          <w:b/>
        </w:rPr>
      </w:pPr>
      <w:r w:rsidRPr="00187C89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t>3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Input Sword Material</w:t>
      </w:r>
    </w:p>
    <w:p w14:paraId="03A5A8EB" w14:textId="77777777" w:rsidR="00C151E6" w:rsidRDefault="00D35E27" w:rsidP="00B713AB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t xml:space="preserve">Ask the user to </w:t>
      </w:r>
      <w:r w:rsidRPr="009A3C4C">
        <w:rPr>
          <w:b/>
          <w:bCs/>
        </w:rPr>
        <w:t>input damage</w:t>
      </w:r>
      <w:r w:rsidRPr="009A3C4C">
        <w:t>. The damage must be</w:t>
      </w:r>
      <w:r w:rsidRPr="009A3C4C">
        <w:rPr>
          <w:b/>
        </w:rPr>
        <w:t xml:space="preserve"> between 1 and 100. </w:t>
      </w:r>
      <w:r w:rsidRPr="00F62353">
        <w:rPr>
          <w:bCs/>
        </w:rPr>
        <w:t xml:space="preserve">For </w:t>
      </w:r>
      <w:r w:rsidRPr="00F62353">
        <w:rPr>
          <w:b/>
        </w:rPr>
        <w:t>each damage</w:t>
      </w:r>
      <w:r w:rsidRPr="00F62353">
        <w:rPr>
          <w:bCs/>
        </w:rPr>
        <w:t xml:space="preserve"> applied to the sword,</w:t>
      </w:r>
      <w:r w:rsidRPr="009A3C4C">
        <w:rPr>
          <w:b/>
        </w:rPr>
        <w:t xml:space="preserve"> the price would increase by 100.</w:t>
      </w:r>
      <w:r w:rsidR="00C151E6" w:rsidRPr="00C151E6">
        <w:rPr>
          <w:noProof/>
        </w:rPr>
        <w:t xml:space="preserve"> </w:t>
      </w:r>
    </w:p>
    <w:p w14:paraId="346D3CD1" w14:textId="19D10B27" w:rsidR="00D35E27" w:rsidRPr="00855B30" w:rsidRDefault="00C151E6" w:rsidP="00D46B5F">
      <w:pPr>
        <w:tabs>
          <w:tab w:val="left" w:pos="1980"/>
        </w:tabs>
        <w:spacing w:line="276" w:lineRule="auto"/>
        <w:ind w:right="-188"/>
        <w:jc w:val="center"/>
      </w:pPr>
      <w:r w:rsidRPr="009A3C4C">
        <w:rPr>
          <w:noProof/>
        </w:rPr>
        <mc:AlternateContent>
          <mc:Choice Requires="wps">
            <w:drawing>
              <wp:inline distT="0" distB="0" distL="0" distR="0" wp14:anchorId="505E4DC6" wp14:editId="4CDA8ECE">
                <wp:extent cx="5760000" cy="762000"/>
                <wp:effectExtent l="0" t="0" r="12700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7778D0" w14:textId="77777777" w:rsidR="00C151E6" w:rsidRPr="00B317E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damage [1-100]: </w:t>
                            </w:r>
                            <w:r w:rsidRPr="00B317E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  <w:p w14:paraId="1A62BFDF" w14:textId="77777777" w:rsidR="00C151E6" w:rsidRPr="00B317E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damage [1-100]: </w:t>
                            </w:r>
                            <w:r w:rsidRPr="00B317E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101</w:t>
                            </w:r>
                          </w:p>
                          <w:p w14:paraId="59678EAC" w14:textId="77777777" w:rsidR="00C151E6" w:rsidRPr="00B317E4" w:rsidRDefault="00C151E6" w:rsidP="00C151E6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 w:rsidRPr="00B317E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damage [1-100]: </w:t>
                            </w:r>
                            <w:r w:rsidRPr="00B317E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5E4DC6" id="_x0000_s1031" type="#_x0000_t202" style="width:453.55pt;height:6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" strokecolor="black [3213]">
                <v:textbox>
                  <w:txbxContent>
                    <w:p w14:paraId="787778D0" w14:textId="77777777" w:rsidR="00C151E6" w:rsidRPr="00B317E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damage [1-100]: </w:t>
                      </w:r>
                      <w:r w:rsidRPr="00B317E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0</w:t>
                      </w:r>
                    </w:p>
                    <w:p w14:paraId="1A62BFDF" w14:textId="77777777" w:rsidR="00C151E6" w:rsidRPr="00B317E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damage [1-100]: </w:t>
                      </w:r>
                      <w:r w:rsidRPr="00B317E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101</w:t>
                      </w:r>
                    </w:p>
                    <w:p w14:paraId="59678EAC" w14:textId="77777777" w:rsidR="00C151E6" w:rsidRPr="00B317E4" w:rsidRDefault="00C151E6" w:rsidP="00C151E6">
                      <w:pPr>
                        <w:rPr>
                          <w:sz w:val="56"/>
                          <w:szCs w:val="56"/>
                        </w:rPr>
                      </w:pPr>
                      <w:r w:rsidRPr="00B317E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damage [1-100]: </w:t>
                      </w:r>
                      <w:r w:rsidRPr="00B317E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5DF43B" w14:textId="77777777" w:rsidR="00855B30" w:rsidRDefault="00855B30" w:rsidP="00855B30">
      <w:pPr>
        <w:pStyle w:val="Caption"/>
        <w:spacing w:after="0" w:line="360" w:lineRule="auto"/>
        <w:jc w:val="center"/>
        <w:rPr>
          <w:b/>
          <w:i w:val="0"/>
          <w:color w:val="auto"/>
        </w:rPr>
      </w:pPr>
      <w:r w:rsidRPr="00187C89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t>4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Input Sword Damage</w:t>
      </w:r>
    </w:p>
    <w:p w14:paraId="239237C2" w14:textId="77777777" w:rsidR="00855B30" w:rsidRPr="00855B30" w:rsidRDefault="00855B30" w:rsidP="00855B30">
      <w:pPr>
        <w:tabs>
          <w:tab w:val="left" w:pos="1980"/>
        </w:tabs>
        <w:spacing w:line="360" w:lineRule="auto"/>
        <w:ind w:left="349" w:right="-188"/>
        <w:jc w:val="both"/>
      </w:pPr>
    </w:p>
    <w:p w14:paraId="37D3BA93" w14:textId="1422235E" w:rsidR="00855B30" w:rsidRDefault="00855B30" w:rsidP="00B713AB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>
        <w:t>Calculate the sword’s price with the following formula:</w:t>
      </w:r>
    </w:p>
    <w:p w14:paraId="7CB38FD5" w14:textId="3AA267A8" w:rsidR="00855B30" w:rsidRPr="009A3C4C" w:rsidRDefault="00855B30" w:rsidP="00D46B5F">
      <w:pPr>
        <w:pStyle w:val="ListParagraph"/>
        <w:tabs>
          <w:tab w:val="left" w:pos="1980"/>
        </w:tabs>
        <w:spacing w:line="276" w:lineRule="auto"/>
        <w:ind w:left="0" w:right="-188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36F7D30" wp14:editId="35AE7C10">
                <wp:extent cx="5760000" cy="320675"/>
                <wp:effectExtent l="0" t="0" r="12700" b="2222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93B13" w14:textId="41406052" w:rsidR="00855B30" w:rsidRPr="0040575A" w:rsidRDefault="00855B30" w:rsidP="00C151E6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0575A">
                              <w:rPr>
                                <w:b/>
                              </w:rPr>
                              <w:t>Price = ( Damage * 100 ) + Material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6F7D30" id="Text Box 5" o:spid="_x0000_s1032" type="#_x0000_t202" style="width:453.55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">
                <v:textbox>
                  <w:txbxContent>
                    <w:p w14:paraId="02E93B13" w14:textId="41406052" w:rsidR="00855B30" w:rsidRPr="0040575A" w:rsidRDefault="00855B30" w:rsidP="00C151E6">
                      <w:pPr>
                        <w:jc w:val="center"/>
                        <w:rPr>
                          <w:b/>
                        </w:rPr>
                      </w:pPr>
                      <w:r w:rsidRPr="0040575A">
                        <w:rPr>
                          <w:b/>
                        </w:rPr>
                        <w:t>Price = ( Damage * 100 ) + Material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C76562" w14:textId="20E94F1D" w:rsidR="00855B30" w:rsidRPr="00187C89" w:rsidRDefault="00855B30" w:rsidP="00855B30">
      <w:pPr>
        <w:pStyle w:val="Caption"/>
        <w:spacing w:after="0" w:line="360" w:lineRule="auto"/>
        <w:jc w:val="center"/>
        <w:rPr>
          <w:b/>
        </w:rPr>
      </w:pPr>
      <w:r w:rsidRPr="00187C89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t>5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Sword Price Formula</w:t>
      </w:r>
    </w:p>
    <w:p w14:paraId="7B60557B" w14:textId="77777777" w:rsidR="00B713AB" w:rsidRPr="00B713AB" w:rsidRDefault="00B713AB" w:rsidP="00855B30">
      <w:pPr>
        <w:jc w:val="center"/>
        <w:rPr>
          <w:lang w:eastAsia="en-US"/>
        </w:rPr>
      </w:pPr>
    </w:p>
    <w:p w14:paraId="19D08116" w14:textId="77777777" w:rsidR="00D35E27" w:rsidRPr="009A3C4C" w:rsidRDefault="00D35E27" w:rsidP="00B713AB">
      <w:pPr>
        <w:pStyle w:val="ListParagraph"/>
        <w:ind w:left="-142" w:right="-188"/>
        <w:jc w:val="both"/>
      </w:pPr>
    </w:p>
    <w:p w14:paraId="60524DE2" w14:textId="77777777" w:rsidR="00C151E6" w:rsidRDefault="00D35E27" w:rsidP="00B713AB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t>After all the required input has been filled, the program will show the full detail of the sword as well as the price of the sword.</w:t>
      </w:r>
      <w:r w:rsidR="00C151E6" w:rsidRPr="00C151E6">
        <w:rPr>
          <w:noProof/>
        </w:rPr>
        <w:t xml:space="preserve"> </w:t>
      </w:r>
    </w:p>
    <w:p w14:paraId="6EF4F3B1" w14:textId="14035EA3" w:rsidR="00D35E27" w:rsidRPr="009A3C4C" w:rsidRDefault="00C151E6" w:rsidP="00D46B5F">
      <w:pPr>
        <w:tabs>
          <w:tab w:val="left" w:pos="1980"/>
        </w:tabs>
        <w:spacing w:line="276" w:lineRule="auto"/>
        <w:ind w:right="-188"/>
        <w:jc w:val="center"/>
      </w:pPr>
      <w:r w:rsidRPr="009A3C4C">
        <w:rPr>
          <w:noProof/>
        </w:rPr>
        <mc:AlternateContent>
          <mc:Choice Requires="wps">
            <w:drawing>
              <wp:inline distT="0" distB="0" distL="0" distR="0" wp14:anchorId="74A466CC" wp14:editId="620894B2">
                <wp:extent cx="5760000" cy="1619250"/>
                <wp:effectExtent l="0" t="0" r="12700" b="1905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2D925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Sword Specification</w:t>
                            </w:r>
                          </w:p>
                          <w:p w14:paraId="38D1552E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===================</w:t>
                            </w:r>
                          </w:p>
                          <w:p w14:paraId="51BD9F66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Name   : Reaver</w:t>
                            </w:r>
                          </w:p>
                          <w:p w14:paraId="7298F626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Ore    : Cob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t</w:t>
                            </w:r>
                          </w:p>
                          <w:p w14:paraId="712817CC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Damage : 100</w:t>
                            </w:r>
                          </w:p>
                          <w:p w14:paraId="2A25E106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Price  : 15000</w:t>
                            </w:r>
                          </w:p>
                          <w:p w14:paraId="0A367D06" w14:textId="77777777" w:rsidR="00C151E6" w:rsidRPr="00112934" w:rsidRDefault="00C151E6" w:rsidP="00C151E6">
                            <w:pPr>
                              <w:rPr>
                                <w:sz w:val="144"/>
                                <w:szCs w:val="144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Press </w:t>
                            </w:r>
                            <w:proofErr w:type="gramStart"/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enter</w:t>
                            </w:r>
                            <w:proofErr w:type="gramEnd"/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 to continue to main menu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A466CC" id="_x0000_s1033" type="#_x0000_t202" style="width:453.55pt;height:12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" strokecolor="black [3213]">
                <v:textbox>
                  <w:txbxContent>
                    <w:p w14:paraId="6A82D925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Sword Specification</w:t>
                      </w:r>
                    </w:p>
                    <w:p w14:paraId="38D1552E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===================</w:t>
                      </w:r>
                    </w:p>
                    <w:p w14:paraId="51BD9F66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Name   : Reaver</w:t>
                      </w:r>
                    </w:p>
                    <w:p w14:paraId="7298F626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Ore    : Cob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t</w:t>
                      </w:r>
                    </w:p>
                    <w:p w14:paraId="712817CC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Damage : 100</w:t>
                      </w:r>
                    </w:p>
                    <w:p w14:paraId="2A25E106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Price  : 15000</w:t>
                      </w:r>
                    </w:p>
                    <w:p w14:paraId="0A367D06" w14:textId="77777777" w:rsidR="00C151E6" w:rsidRPr="00112934" w:rsidRDefault="00C151E6" w:rsidP="00C151E6">
                      <w:pPr>
                        <w:rPr>
                          <w:sz w:val="144"/>
                          <w:szCs w:val="144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Press </w:t>
                      </w:r>
                      <w:proofErr w:type="gramStart"/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enter</w:t>
                      </w:r>
                      <w:proofErr w:type="gramEnd"/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 to continue to main menu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35D12D" w14:textId="10710E56" w:rsidR="00D35E27" w:rsidRPr="00187C89" w:rsidRDefault="00D35E27" w:rsidP="00B713AB">
      <w:pPr>
        <w:pStyle w:val="Caption"/>
        <w:spacing w:after="0" w:line="360" w:lineRule="auto"/>
        <w:jc w:val="center"/>
        <w:rPr>
          <w:b/>
        </w:rPr>
      </w:pPr>
      <w:r w:rsidRPr="00187C89">
        <w:rPr>
          <w:b/>
          <w:i w:val="0"/>
          <w:color w:val="auto"/>
        </w:rPr>
        <w:t xml:space="preserve">Figure </w:t>
      </w:r>
      <w:r w:rsidR="00855B30">
        <w:rPr>
          <w:b/>
          <w:i w:val="0"/>
          <w:color w:val="auto"/>
        </w:rPr>
        <w:t>6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Sword Detail</w:t>
      </w:r>
    </w:p>
    <w:p w14:paraId="19A67933" w14:textId="77777777" w:rsidR="00D35E27" w:rsidRPr="009A3C4C" w:rsidRDefault="00D35E27" w:rsidP="00B713AB">
      <w:pPr>
        <w:tabs>
          <w:tab w:val="left" w:pos="1980"/>
        </w:tabs>
        <w:spacing w:line="360" w:lineRule="auto"/>
        <w:ind w:left="-142" w:right="-188"/>
        <w:jc w:val="both"/>
      </w:pPr>
    </w:p>
    <w:p w14:paraId="228468CE" w14:textId="77777777" w:rsidR="00D35E27" w:rsidRPr="00FB72BC" w:rsidRDefault="00D35E27" w:rsidP="00D46B5F">
      <w:pPr>
        <w:pStyle w:val="ListParagraph"/>
        <w:numPr>
          <w:ilvl w:val="0"/>
          <w:numId w:val="9"/>
        </w:numPr>
        <w:spacing w:line="360" w:lineRule="auto"/>
        <w:ind w:left="284" w:right="-188"/>
        <w:jc w:val="both"/>
        <w:rPr>
          <w:b/>
          <w:bCs/>
        </w:rPr>
      </w:pPr>
      <w:r w:rsidRPr="00FB72BC">
        <w:rPr>
          <w:b/>
          <w:bCs/>
        </w:rPr>
        <w:lastRenderedPageBreak/>
        <w:t>Forge a Big Sword</w:t>
      </w:r>
    </w:p>
    <w:p w14:paraId="4CB5610E" w14:textId="77777777" w:rsidR="00D35E27" w:rsidRPr="009A3C4C" w:rsidRDefault="00D35E27" w:rsidP="00D46B5F">
      <w:pPr>
        <w:spacing w:line="360" w:lineRule="auto"/>
        <w:ind w:left="-142" w:right="-188" w:firstLine="720"/>
        <w:jc w:val="both"/>
      </w:pPr>
      <w:r w:rsidRPr="009A3C4C">
        <w:t xml:space="preserve">The second menu option will ask the user to forge a big sword. </w:t>
      </w:r>
      <w:r w:rsidRPr="009A3C4C">
        <w:rPr>
          <w:b/>
          <w:bCs/>
        </w:rPr>
        <w:t>The big sword will require you to use the java inheritance concept.</w:t>
      </w:r>
      <w:r w:rsidRPr="009A3C4C">
        <w:t xml:space="preserve"> This option will require the user to input information about the data of the big sword that follows the following details which are:</w:t>
      </w:r>
    </w:p>
    <w:p w14:paraId="4935B039" w14:textId="007D7A18" w:rsidR="00C151E6" w:rsidRPr="00C151E6" w:rsidRDefault="00D35E27" w:rsidP="00D46B5F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t xml:space="preserve">Ask the user to </w:t>
      </w:r>
      <w:r w:rsidRPr="009A3C4C">
        <w:rPr>
          <w:b/>
        </w:rPr>
        <w:t xml:space="preserve">input </w:t>
      </w:r>
      <w:r w:rsidR="007D18A4">
        <w:rPr>
          <w:b/>
        </w:rPr>
        <w:t xml:space="preserve">the </w:t>
      </w:r>
      <w:r w:rsidRPr="009A3C4C">
        <w:rPr>
          <w:b/>
        </w:rPr>
        <w:t>big sword’s name</w:t>
      </w:r>
      <w:r w:rsidRPr="009A3C4C">
        <w:t xml:space="preserve">. The big sword’s name must be </w:t>
      </w:r>
      <w:r w:rsidRPr="009A3C4C">
        <w:rPr>
          <w:b/>
        </w:rPr>
        <w:t xml:space="preserve">greater than or equal to 5. </w:t>
      </w:r>
    </w:p>
    <w:p w14:paraId="65593518" w14:textId="776DC544" w:rsidR="00D35E27" w:rsidRPr="00FB72BC" w:rsidRDefault="00C151E6" w:rsidP="00D46B5F">
      <w:pPr>
        <w:tabs>
          <w:tab w:val="left" w:pos="1980"/>
        </w:tabs>
        <w:spacing w:line="276" w:lineRule="auto"/>
        <w:ind w:right="-188"/>
        <w:jc w:val="center"/>
      </w:pPr>
      <w:r w:rsidRPr="009A3C4C">
        <w:rPr>
          <w:noProof/>
        </w:rPr>
        <mc:AlternateContent>
          <mc:Choice Requires="wps">
            <w:drawing>
              <wp:inline distT="0" distB="0" distL="0" distR="0" wp14:anchorId="272B0154" wp14:editId="37DEBFB8">
                <wp:extent cx="5760000" cy="1000125"/>
                <wp:effectExtent l="0" t="0" r="12700" b="28575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F33C4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Big Sword Menu</w:t>
                            </w:r>
                          </w:p>
                          <w:p w14:paraId="3C01A6CB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==============</w:t>
                            </w:r>
                          </w:p>
                          <w:p w14:paraId="26688341" w14:textId="77777777" w:rsidR="00C151E6" w:rsidRPr="00112934" w:rsidRDefault="00C151E6" w:rsidP="00C151E6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sword's name[minimal 5 characters] : </w:t>
                            </w:r>
                            <w:r w:rsidRPr="0011293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Dura</w:t>
                            </w:r>
                          </w:p>
                          <w:p w14:paraId="12800F5C" w14:textId="77777777" w:rsidR="00C151E6" w:rsidRPr="00112934" w:rsidRDefault="00C151E6" w:rsidP="00C151E6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sword's name[minimal 5 characters] : </w:t>
                            </w:r>
                            <w:proofErr w:type="spellStart"/>
                            <w:r w:rsidRPr="00112934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Duranda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2B0154" id="_x0000_s1034" type="#_x0000_t202" style="width:453.55pt;height:7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" strokecolor="black [3213]">
                <v:textbox>
                  <w:txbxContent>
                    <w:p w14:paraId="24CF33C4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Big Sword Menu</w:t>
                      </w:r>
                    </w:p>
                    <w:p w14:paraId="3C01A6CB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==============</w:t>
                      </w:r>
                    </w:p>
                    <w:p w14:paraId="26688341" w14:textId="77777777" w:rsidR="00C151E6" w:rsidRPr="00112934" w:rsidRDefault="00C151E6" w:rsidP="00C151E6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sword's name[minimal 5 characters] : </w:t>
                      </w:r>
                      <w:r w:rsidRPr="0011293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Dura</w:t>
                      </w:r>
                    </w:p>
                    <w:p w14:paraId="12800F5C" w14:textId="77777777" w:rsidR="00C151E6" w:rsidRPr="00112934" w:rsidRDefault="00C151E6" w:rsidP="00C151E6">
                      <w:pPr>
                        <w:rPr>
                          <w:sz w:val="56"/>
                          <w:szCs w:val="56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sword's name[minimal 5 characters] : </w:t>
                      </w:r>
                      <w:proofErr w:type="spellStart"/>
                      <w:r w:rsidRPr="00112934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Durandal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2A56BFD9" w14:textId="79D66EB4" w:rsidR="00D35E27" w:rsidRDefault="00D35E27" w:rsidP="00B713AB">
      <w:pPr>
        <w:tabs>
          <w:tab w:val="left" w:pos="1980"/>
        </w:tabs>
        <w:spacing w:line="360" w:lineRule="auto"/>
        <w:ind w:right="-188"/>
        <w:jc w:val="center"/>
        <w:rPr>
          <w:b/>
          <w:sz w:val="18"/>
          <w:szCs w:val="18"/>
        </w:rPr>
      </w:pPr>
      <w:r w:rsidRPr="00FB72BC">
        <w:rPr>
          <w:b/>
          <w:sz w:val="18"/>
          <w:szCs w:val="18"/>
        </w:rPr>
        <w:t xml:space="preserve">Figure </w:t>
      </w:r>
      <w:r w:rsidR="00855B30">
        <w:rPr>
          <w:b/>
          <w:sz w:val="18"/>
          <w:szCs w:val="18"/>
        </w:rPr>
        <w:t>7</w:t>
      </w:r>
      <w:r w:rsidRPr="00FB72BC">
        <w:rPr>
          <w:b/>
          <w:sz w:val="18"/>
          <w:szCs w:val="18"/>
        </w:rPr>
        <w:t>. Input Big Sword Name</w:t>
      </w:r>
    </w:p>
    <w:p w14:paraId="5D0AB169" w14:textId="77777777" w:rsidR="00D35E27" w:rsidRPr="00FB72BC" w:rsidRDefault="00D35E27" w:rsidP="00B713AB">
      <w:pPr>
        <w:tabs>
          <w:tab w:val="left" w:pos="1980"/>
        </w:tabs>
        <w:spacing w:line="360" w:lineRule="auto"/>
        <w:ind w:right="-188"/>
        <w:jc w:val="both"/>
        <w:rPr>
          <w:sz w:val="18"/>
          <w:szCs w:val="18"/>
        </w:rPr>
      </w:pPr>
    </w:p>
    <w:p w14:paraId="7D3A3C3F" w14:textId="16536D52" w:rsidR="00D46B5F" w:rsidRPr="00D46B5F" w:rsidRDefault="00D35E27" w:rsidP="00B713AB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t xml:space="preserve">Ask the user to </w:t>
      </w:r>
      <w:r w:rsidRPr="009A3C4C">
        <w:rPr>
          <w:b/>
        </w:rPr>
        <w:t>input ore material</w:t>
      </w:r>
      <w:r w:rsidRPr="009A3C4C">
        <w:t>. The user must type either “Cobalt Ore”, “Palladium Ore”, or “</w:t>
      </w:r>
      <w:proofErr w:type="spellStart"/>
      <w:r w:rsidRPr="009A3C4C">
        <w:t>Mythril</w:t>
      </w:r>
      <w:proofErr w:type="spellEnd"/>
      <w:r w:rsidRPr="009A3C4C">
        <w:t xml:space="preserve"> Ore”</w:t>
      </w:r>
      <w:r w:rsidR="00596714">
        <w:t xml:space="preserve"> </w:t>
      </w:r>
      <w:r w:rsidRPr="009A3C4C">
        <w:t>(Case Sensitive)</w:t>
      </w:r>
      <w:r w:rsidRPr="009A3C4C">
        <w:rPr>
          <w:b/>
        </w:rPr>
        <w:t xml:space="preserve">. As the sword </w:t>
      </w:r>
      <w:r w:rsidR="007D18A4">
        <w:rPr>
          <w:b/>
        </w:rPr>
        <w:t>is</w:t>
      </w:r>
      <w:r w:rsidRPr="009A3C4C">
        <w:rPr>
          <w:b/>
        </w:rPr>
        <w:t xml:space="preserve"> bigger than the normal one, the price would be increased by 3000.</w:t>
      </w:r>
      <w:r w:rsidR="00D46B5F" w:rsidRPr="00D46B5F">
        <w:rPr>
          <w:b/>
          <w:noProof/>
        </w:rPr>
        <w:t xml:space="preserve"> </w:t>
      </w:r>
    </w:p>
    <w:p w14:paraId="7E44F137" w14:textId="2884799D" w:rsidR="00D35E27" w:rsidRPr="00FB72BC" w:rsidRDefault="00D46B5F" w:rsidP="00D46B5F">
      <w:pPr>
        <w:tabs>
          <w:tab w:val="left" w:pos="1980"/>
        </w:tabs>
        <w:spacing w:line="276" w:lineRule="auto"/>
        <w:ind w:right="-188"/>
        <w:jc w:val="center"/>
      </w:pPr>
      <w:r w:rsidRPr="009A3C4C">
        <w:rPr>
          <w:noProof/>
        </w:rPr>
        <mc:AlternateContent>
          <mc:Choice Requires="wps">
            <w:drawing>
              <wp:inline distT="0" distB="0" distL="0" distR="0" wp14:anchorId="4CDA2C35" wp14:editId="68DECBF6">
                <wp:extent cx="5760000" cy="695325"/>
                <wp:effectExtent l="0" t="0" r="12700" b="28575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490F7" w14:textId="77777777" w:rsidR="00D46B5F" w:rsidRPr="002D5332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Input material [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Cobalt|Palladiu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|</w:t>
                            </w: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Mythril</w:t>
                            </w:r>
                            <w:proofErr w:type="spellEnd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]: 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cobalT</w:t>
                            </w:r>
                            <w:proofErr w:type="spellEnd"/>
                          </w:p>
                          <w:p w14:paraId="70BA2686" w14:textId="77777777" w:rsidR="00D46B5F" w:rsidRPr="002D5332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Input material [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Cobalt|Palladium|Mythril</w:t>
                            </w:r>
                            <w:proofErr w:type="spellEnd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]: </w:t>
                            </w:r>
                            <w:r w:rsidRPr="002D5332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cobalt</w:t>
                            </w:r>
                          </w:p>
                          <w:p w14:paraId="3064D7DE" w14:textId="77777777" w:rsidR="00D46B5F" w:rsidRPr="002D5332" w:rsidRDefault="00D46B5F" w:rsidP="00D46B5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Input material [</w:t>
                            </w:r>
                            <w:proofErr w:type="spellStart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Cobalt|Palladium|Mythril</w:t>
                            </w:r>
                            <w:proofErr w:type="spellEnd"/>
                            <w:r w:rsidRPr="002D5332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]: </w:t>
                            </w:r>
                            <w:r w:rsidRPr="002D5332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Cobalt</w:t>
                            </w:r>
                          </w:p>
                          <w:p w14:paraId="27BA3CC9" w14:textId="77777777" w:rsidR="00D46B5F" w:rsidRPr="00B317E4" w:rsidRDefault="00D46B5F" w:rsidP="00D46B5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DA2C35" id="_x0000_s1035" type="#_x0000_t202" style="width:453.55pt;height:5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" strokecolor="black [3213]">
                <v:textbox>
                  <w:txbxContent>
                    <w:p w14:paraId="588490F7" w14:textId="77777777" w:rsidR="00D46B5F" w:rsidRPr="002D5332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Input material [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Cobalt|Palladiu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|</w:t>
                      </w: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Mythril</w:t>
                      </w:r>
                      <w:proofErr w:type="spellEnd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]: 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cobalT</w:t>
                      </w:r>
                      <w:proofErr w:type="spellEnd"/>
                    </w:p>
                    <w:p w14:paraId="70BA2686" w14:textId="77777777" w:rsidR="00D46B5F" w:rsidRPr="002D5332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Input material [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Cobalt|Palladium|Mythril</w:t>
                      </w:r>
                      <w:proofErr w:type="spellEnd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]: </w:t>
                      </w:r>
                      <w:r w:rsidRPr="002D5332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cobalt</w:t>
                      </w:r>
                    </w:p>
                    <w:p w14:paraId="3064D7DE" w14:textId="77777777" w:rsidR="00D46B5F" w:rsidRPr="002D5332" w:rsidRDefault="00D46B5F" w:rsidP="00D46B5F">
                      <w:pPr>
                        <w:rPr>
                          <w:sz w:val="28"/>
                          <w:szCs w:val="28"/>
                        </w:rPr>
                      </w:pPr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Input material [</w:t>
                      </w:r>
                      <w:proofErr w:type="spellStart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Cobalt|Palladium|Mythril</w:t>
                      </w:r>
                      <w:proofErr w:type="spellEnd"/>
                      <w:r w:rsidRPr="002D5332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]: </w:t>
                      </w:r>
                      <w:r w:rsidRPr="002D5332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Cobalt</w:t>
                      </w:r>
                    </w:p>
                    <w:p w14:paraId="27BA3CC9" w14:textId="77777777" w:rsidR="00D46B5F" w:rsidRPr="00B317E4" w:rsidRDefault="00D46B5F" w:rsidP="00D46B5F"/>
                  </w:txbxContent>
                </v:textbox>
                <w10:anchorlock/>
              </v:shape>
            </w:pict>
          </mc:Fallback>
        </mc:AlternateContent>
      </w:r>
    </w:p>
    <w:p w14:paraId="35E6D6A6" w14:textId="71C430E1" w:rsidR="00D35E27" w:rsidRDefault="00D35E27" w:rsidP="00B713AB">
      <w:pPr>
        <w:tabs>
          <w:tab w:val="left" w:pos="1980"/>
        </w:tabs>
        <w:spacing w:line="360" w:lineRule="auto"/>
        <w:ind w:right="-188"/>
        <w:jc w:val="center"/>
        <w:rPr>
          <w:b/>
          <w:sz w:val="18"/>
          <w:szCs w:val="18"/>
        </w:rPr>
      </w:pPr>
      <w:r w:rsidRPr="00FB72BC">
        <w:rPr>
          <w:b/>
          <w:sz w:val="18"/>
          <w:szCs w:val="18"/>
        </w:rPr>
        <w:t xml:space="preserve">Figure </w:t>
      </w:r>
      <w:r w:rsidR="00855B30">
        <w:rPr>
          <w:b/>
          <w:sz w:val="18"/>
          <w:szCs w:val="18"/>
        </w:rPr>
        <w:t>8</w:t>
      </w:r>
      <w:r w:rsidRPr="00FB72BC">
        <w:rPr>
          <w:b/>
          <w:sz w:val="18"/>
          <w:szCs w:val="18"/>
        </w:rPr>
        <w:t xml:space="preserve">. Input Big Sword </w:t>
      </w:r>
      <w:r>
        <w:rPr>
          <w:b/>
          <w:sz w:val="18"/>
          <w:szCs w:val="18"/>
        </w:rPr>
        <w:t>Material</w:t>
      </w:r>
    </w:p>
    <w:p w14:paraId="73C567F5" w14:textId="77777777" w:rsidR="00D35E27" w:rsidRPr="00FB72BC" w:rsidRDefault="00D35E27" w:rsidP="00B713AB">
      <w:pPr>
        <w:tabs>
          <w:tab w:val="left" w:pos="1980"/>
        </w:tabs>
        <w:spacing w:line="360" w:lineRule="auto"/>
        <w:ind w:right="-188"/>
        <w:jc w:val="both"/>
        <w:rPr>
          <w:sz w:val="18"/>
          <w:szCs w:val="18"/>
        </w:rPr>
      </w:pPr>
    </w:p>
    <w:p w14:paraId="438833B5" w14:textId="77777777" w:rsidR="00D46B5F" w:rsidRDefault="00D35E27" w:rsidP="00B713AB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t xml:space="preserve">Ask the user to </w:t>
      </w:r>
      <w:r w:rsidRPr="009A3C4C">
        <w:rPr>
          <w:b/>
          <w:bCs/>
        </w:rPr>
        <w:t>input damage</w:t>
      </w:r>
      <w:r w:rsidRPr="009A3C4C">
        <w:t>. The damage must be</w:t>
      </w:r>
      <w:r w:rsidRPr="009A3C4C">
        <w:rPr>
          <w:b/>
        </w:rPr>
        <w:t xml:space="preserve"> between 1 and 100</w:t>
      </w:r>
      <w:r w:rsidRPr="00F62353">
        <w:rPr>
          <w:bCs/>
        </w:rPr>
        <w:t>. The damage of the sword would be</w:t>
      </w:r>
      <w:r w:rsidRPr="009A3C4C">
        <w:rPr>
          <w:b/>
        </w:rPr>
        <w:t xml:space="preserve"> increased by 20</w:t>
      </w:r>
      <w:r>
        <w:rPr>
          <w:b/>
        </w:rPr>
        <w:t>, and thus will be affecting the price of the sword as well.</w:t>
      </w:r>
      <w:r w:rsidR="00D46B5F" w:rsidRPr="00D46B5F">
        <w:rPr>
          <w:noProof/>
        </w:rPr>
        <w:t xml:space="preserve"> </w:t>
      </w:r>
    </w:p>
    <w:p w14:paraId="7732110B" w14:textId="2ADEE1C6" w:rsidR="00D35E27" w:rsidRPr="009A3C4C" w:rsidRDefault="00D46B5F" w:rsidP="00D46B5F">
      <w:pPr>
        <w:tabs>
          <w:tab w:val="left" w:pos="1980"/>
        </w:tabs>
        <w:spacing w:line="276" w:lineRule="auto"/>
        <w:ind w:right="-188"/>
        <w:jc w:val="center"/>
      </w:pPr>
      <w:r w:rsidRPr="009A3C4C">
        <w:rPr>
          <w:noProof/>
        </w:rPr>
        <mc:AlternateContent>
          <mc:Choice Requires="wps">
            <w:drawing>
              <wp:inline distT="0" distB="0" distL="0" distR="0" wp14:anchorId="40C8FAD0" wp14:editId="794ADB98">
                <wp:extent cx="5760000" cy="352425"/>
                <wp:effectExtent l="0" t="0" r="12700" b="28575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4ECEE4" w14:textId="77777777" w:rsidR="00D46B5F" w:rsidRPr="009A3C4C" w:rsidRDefault="00D46B5F" w:rsidP="00D46B5F">
                            <w:pPr>
                              <w:rPr>
                                <w:sz w:val="144"/>
                                <w:szCs w:val="144"/>
                              </w:rPr>
                            </w:pPr>
                            <w:r w:rsidRPr="009A3C4C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Input damage [1-100]: </w:t>
                            </w:r>
                            <w:r w:rsidRPr="009A3C4C">
                              <w:rPr>
                                <w:rFonts w:ascii="Consolas" w:hAnsi="Consolas" w:cs="Consolas"/>
                                <w:color w:val="00C87D"/>
                                <w:sz w:val="28"/>
                                <w:szCs w:val="28"/>
                              </w:rPr>
                              <w:t>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C8FAD0" id="_x0000_s1036" type="#_x0000_t202" style="width:453.55pt;height:2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" strokecolor="black [3213]">
                <v:textbox>
                  <w:txbxContent>
                    <w:p w14:paraId="374ECEE4" w14:textId="77777777" w:rsidR="00D46B5F" w:rsidRPr="009A3C4C" w:rsidRDefault="00D46B5F" w:rsidP="00D46B5F">
                      <w:pPr>
                        <w:rPr>
                          <w:sz w:val="144"/>
                          <w:szCs w:val="144"/>
                        </w:rPr>
                      </w:pPr>
                      <w:r w:rsidRPr="009A3C4C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Input damage [1-100]: </w:t>
                      </w:r>
                      <w:r w:rsidRPr="009A3C4C">
                        <w:rPr>
                          <w:rFonts w:ascii="Consolas" w:hAnsi="Consolas" w:cs="Consolas"/>
                          <w:color w:val="00C87D"/>
                          <w:sz w:val="28"/>
                          <w:szCs w:val="28"/>
                        </w:rPr>
                        <w:t>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C4DAB1" w14:textId="301B69F9" w:rsidR="00D35E27" w:rsidRDefault="00D35E27" w:rsidP="00B713AB">
      <w:pPr>
        <w:tabs>
          <w:tab w:val="left" w:pos="1980"/>
        </w:tabs>
        <w:spacing w:line="360" w:lineRule="auto"/>
        <w:ind w:right="-188"/>
        <w:jc w:val="center"/>
        <w:rPr>
          <w:b/>
          <w:sz w:val="18"/>
          <w:szCs w:val="18"/>
        </w:rPr>
      </w:pPr>
      <w:r w:rsidRPr="00FB72BC">
        <w:rPr>
          <w:b/>
          <w:sz w:val="18"/>
          <w:szCs w:val="18"/>
        </w:rPr>
        <w:t xml:space="preserve">Figure </w:t>
      </w:r>
      <w:r w:rsidR="00855B30">
        <w:rPr>
          <w:b/>
          <w:sz w:val="18"/>
          <w:szCs w:val="18"/>
        </w:rPr>
        <w:t>9</w:t>
      </w:r>
      <w:r w:rsidRPr="00FB72BC">
        <w:rPr>
          <w:b/>
          <w:sz w:val="18"/>
          <w:szCs w:val="18"/>
        </w:rPr>
        <w:t xml:space="preserve">. Input Big Sword </w:t>
      </w:r>
      <w:r>
        <w:rPr>
          <w:b/>
          <w:sz w:val="18"/>
          <w:szCs w:val="18"/>
        </w:rPr>
        <w:t>Damage</w:t>
      </w:r>
    </w:p>
    <w:p w14:paraId="26BD4DA6" w14:textId="4758AB20" w:rsidR="00855B30" w:rsidRDefault="00855B30" w:rsidP="00B713AB">
      <w:pPr>
        <w:tabs>
          <w:tab w:val="left" w:pos="1980"/>
        </w:tabs>
        <w:spacing w:line="360" w:lineRule="auto"/>
        <w:ind w:right="-188"/>
        <w:jc w:val="center"/>
        <w:rPr>
          <w:b/>
          <w:sz w:val="18"/>
          <w:szCs w:val="18"/>
        </w:rPr>
      </w:pPr>
    </w:p>
    <w:p w14:paraId="39B86E6C" w14:textId="3BA9F2FC" w:rsidR="00855B30" w:rsidRDefault="00855B30" w:rsidP="00855B30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>
        <w:t>Calculate the big sword’s price with the following formula:</w:t>
      </w:r>
    </w:p>
    <w:p w14:paraId="73710344" w14:textId="77777777" w:rsidR="00855B30" w:rsidRPr="009A3C4C" w:rsidRDefault="00855B30" w:rsidP="00D46B5F">
      <w:pPr>
        <w:tabs>
          <w:tab w:val="left" w:pos="1980"/>
        </w:tabs>
        <w:spacing w:line="276" w:lineRule="auto"/>
        <w:ind w:right="-188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37203D2" wp14:editId="337195A5">
                <wp:extent cx="5760000" cy="320675"/>
                <wp:effectExtent l="0" t="0" r="12700" b="22225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843A0" w14:textId="77777777" w:rsidR="00855B30" w:rsidRPr="0040575A" w:rsidRDefault="00855B30" w:rsidP="00855B30">
                            <w:pPr>
                              <w:ind w:left="-142"/>
                              <w:jc w:val="center"/>
                              <w:rPr>
                                <w:b/>
                              </w:rPr>
                            </w:pPr>
                            <w:r w:rsidRPr="0040575A">
                              <w:rPr>
                                <w:b/>
                              </w:rPr>
                              <w:t>Price = ( Damage * 100 ) + Material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7203D2" id="Text Box 10" o:spid="_x0000_s1037" type="#_x0000_t202" style="width:453.55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">
                <v:textbox>
                  <w:txbxContent>
                    <w:p w14:paraId="20E843A0" w14:textId="77777777" w:rsidR="00855B30" w:rsidRPr="0040575A" w:rsidRDefault="00855B30" w:rsidP="00855B30">
                      <w:pPr>
                        <w:ind w:left="-142"/>
                        <w:jc w:val="center"/>
                        <w:rPr>
                          <w:b/>
                        </w:rPr>
                      </w:pPr>
                      <w:r w:rsidRPr="0040575A">
                        <w:rPr>
                          <w:b/>
                        </w:rPr>
                        <w:t>Price = ( Damage * 100 ) + Material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974655" w14:textId="01DB7C5E" w:rsidR="00855B30" w:rsidRDefault="00855B30" w:rsidP="00855B30">
      <w:pPr>
        <w:pStyle w:val="Caption"/>
        <w:spacing w:after="0" w:line="360" w:lineRule="auto"/>
        <w:jc w:val="center"/>
        <w:rPr>
          <w:b/>
          <w:i w:val="0"/>
          <w:color w:val="auto"/>
        </w:rPr>
      </w:pPr>
      <w:r w:rsidRPr="00187C89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t>10</w:t>
      </w:r>
      <w:r w:rsidRPr="00187C89">
        <w:rPr>
          <w:b/>
          <w:i w:val="0"/>
          <w:color w:val="auto"/>
        </w:rPr>
        <w:t xml:space="preserve">. </w:t>
      </w:r>
      <w:r>
        <w:rPr>
          <w:b/>
          <w:i w:val="0"/>
          <w:color w:val="auto"/>
        </w:rPr>
        <w:t>Sword Price Formula</w:t>
      </w:r>
    </w:p>
    <w:p w14:paraId="2FA9D1F4" w14:textId="7FA0169B" w:rsidR="00855B30" w:rsidRPr="00E16838" w:rsidRDefault="00855B30" w:rsidP="00E16838">
      <w:pPr>
        <w:spacing w:line="360" w:lineRule="auto"/>
        <w:ind w:left="709"/>
        <w:rPr>
          <w:b/>
          <w:bCs/>
          <w:lang w:eastAsia="en-US"/>
        </w:rPr>
      </w:pPr>
      <w:r>
        <w:rPr>
          <w:lang w:eastAsia="en-US"/>
        </w:rPr>
        <w:t>*</w:t>
      </w:r>
      <w:r w:rsidR="005C5822">
        <w:rPr>
          <w:lang w:eastAsia="en-US"/>
        </w:rPr>
        <w:t xml:space="preserve"> </w:t>
      </w:r>
      <w:r w:rsidRPr="00855B30">
        <w:rPr>
          <w:b/>
          <w:bCs/>
          <w:lang w:eastAsia="en-US"/>
        </w:rPr>
        <w:t xml:space="preserve">Note that the damage above </w:t>
      </w:r>
      <w:r w:rsidR="005C5822" w:rsidRPr="00855B30">
        <w:rPr>
          <w:b/>
          <w:bCs/>
          <w:lang w:eastAsia="en-US"/>
        </w:rPr>
        <w:t>has</w:t>
      </w:r>
      <w:r w:rsidRPr="00855B30">
        <w:rPr>
          <w:b/>
          <w:bCs/>
          <w:lang w:eastAsia="en-US"/>
        </w:rPr>
        <w:t xml:space="preserve"> been increased by 20 and the material price has </w:t>
      </w:r>
      <w:r w:rsidR="00917C09" w:rsidRPr="00855B30">
        <w:rPr>
          <w:b/>
          <w:bCs/>
          <w:lang w:eastAsia="en-US"/>
        </w:rPr>
        <w:t xml:space="preserve">been </w:t>
      </w:r>
      <w:r w:rsidR="00917C09">
        <w:rPr>
          <w:b/>
          <w:bCs/>
          <w:lang w:eastAsia="en-US"/>
        </w:rPr>
        <w:t>increased</w:t>
      </w:r>
      <w:r w:rsidRPr="00855B30">
        <w:rPr>
          <w:b/>
          <w:bCs/>
          <w:lang w:eastAsia="en-US"/>
        </w:rPr>
        <w:t xml:space="preserve"> by 3000 as well</w:t>
      </w:r>
      <w:r>
        <w:rPr>
          <w:b/>
          <w:bCs/>
          <w:lang w:eastAsia="en-US"/>
        </w:rPr>
        <w:t>*</w:t>
      </w:r>
    </w:p>
    <w:p w14:paraId="59069057" w14:textId="77777777" w:rsidR="00D35E27" w:rsidRPr="009A3C4C" w:rsidRDefault="00D35E27" w:rsidP="00B713AB">
      <w:pPr>
        <w:pStyle w:val="ListParagraph"/>
        <w:ind w:left="-142" w:right="-188"/>
        <w:jc w:val="both"/>
      </w:pPr>
    </w:p>
    <w:p w14:paraId="3E3B7074" w14:textId="77777777" w:rsidR="00D46B5F" w:rsidRDefault="00D35E27" w:rsidP="00B713AB">
      <w:pPr>
        <w:pStyle w:val="ListParagraph"/>
        <w:numPr>
          <w:ilvl w:val="0"/>
          <w:numId w:val="10"/>
        </w:numPr>
        <w:tabs>
          <w:tab w:val="left" w:pos="1980"/>
        </w:tabs>
        <w:spacing w:line="360" w:lineRule="auto"/>
        <w:ind w:left="709" w:right="-188"/>
        <w:jc w:val="both"/>
      </w:pPr>
      <w:r w:rsidRPr="009A3C4C">
        <w:t xml:space="preserve">After all the required input has been filled, the program will show the full detail of the big sword. </w:t>
      </w:r>
    </w:p>
    <w:p w14:paraId="6BDC43DA" w14:textId="22309E73" w:rsidR="00D35E27" w:rsidRPr="00FB72BC" w:rsidRDefault="00D46B5F" w:rsidP="00D46B5F">
      <w:pPr>
        <w:tabs>
          <w:tab w:val="left" w:pos="1980"/>
        </w:tabs>
        <w:spacing w:line="276" w:lineRule="auto"/>
        <w:ind w:right="-188"/>
        <w:jc w:val="center"/>
      </w:pPr>
      <w:r w:rsidRPr="009A3C4C">
        <w:rPr>
          <w:noProof/>
        </w:rPr>
        <w:lastRenderedPageBreak/>
        <mc:AlternateContent>
          <mc:Choice Requires="wps">
            <w:drawing>
              <wp:inline distT="0" distB="0" distL="0" distR="0" wp14:anchorId="74D13250" wp14:editId="18842FF6">
                <wp:extent cx="5760000" cy="1619250"/>
                <wp:effectExtent l="0" t="0" r="12700" b="19050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B1442" w14:textId="77777777" w:rsidR="00D46B5F" w:rsidRPr="00112934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Sword Specification</w:t>
                            </w:r>
                          </w:p>
                          <w:p w14:paraId="41B50E07" w14:textId="77777777" w:rsidR="00D46B5F" w:rsidRPr="00112934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===================</w:t>
                            </w:r>
                          </w:p>
                          <w:p w14:paraId="59E80B84" w14:textId="77777777" w:rsidR="00D46B5F" w:rsidRPr="00112934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Name   :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Durandal</w:t>
                            </w:r>
                            <w:proofErr w:type="spellEnd"/>
                          </w:p>
                          <w:p w14:paraId="360EB327" w14:textId="77777777" w:rsidR="00D46B5F" w:rsidRPr="00112934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Ore    : Cob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t</w:t>
                            </w:r>
                          </w:p>
                          <w:p w14:paraId="6CFB9DBB" w14:textId="77777777" w:rsidR="00D46B5F" w:rsidRPr="00112934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Damage : 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2</w:t>
                            </w: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  <w:p w14:paraId="0BDF027A" w14:textId="77777777" w:rsidR="00D46B5F" w:rsidRPr="00112934" w:rsidRDefault="00D46B5F" w:rsidP="00D46B5F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Price  :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20</w:t>
                            </w: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000</w:t>
                            </w:r>
                          </w:p>
                          <w:p w14:paraId="056EB966" w14:textId="77777777" w:rsidR="00D46B5F" w:rsidRPr="00112934" w:rsidRDefault="00D46B5F" w:rsidP="00D46B5F">
                            <w:pPr>
                              <w:rPr>
                                <w:sz w:val="144"/>
                                <w:szCs w:val="144"/>
                              </w:rPr>
                            </w:pPr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Press </w:t>
                            </w:r>
                            <w:proofErr w:type="gramStart"/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enter</w:t>
                            </w:r>
                            <w:proofErr w:type="gramEnd"/>
                            <w:r w:rsidRPr="00112934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 to continue to main menu..</w:t>
                            </w:r>
                          </w:p>
                          <w:p w14:paraId="03CB1E94" w14:textId="77777777" w:rsidR="00D46B5F" w:rsidRPr="009A3C4C" w:rsidRDefault="00D46B5F" w:rsidP="00D46B5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D13250" id="_x0000_s1038" type="#_x0000_t202" style="width:453.55pt;height:12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" strokecolor="black [3213]">
                <v:textbox>
                  <w:txbxContent>
                    <w:p w14:paraId="5A2B1442" w14:textId="77777777" w:rsidR="00D46B5F" w:rsidRPr="00112934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Sword Specification</w:t>
                      </w:r>
                    </w:p>
                    <w:p w14:paraId="41B50E07" w14:textId="77777777" w:rsidR="00D46B5F" w:rsidRPr="00112934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===================</w:t>
                      </w:r>
                    </w:p>
                    <w:p w14:paraId="59E80B84" w14:textId="77777777" w:rsidR="00D46B5F" w:rsidRPr="00112934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Name   :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Durandal</w:t>
                      </w:r>
                      <w:proofErr w:type="spellEnd"/>
                    </w:p>
                    <w:p w14:paraId="360EB327" w14:textId="77777777" w:rsidR="00D46B5F" w:rsidRPr="00112934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Ore    : Cob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t</w:t>
                      </w:r>
                    </w:p>
                    <w:p w14:paraId="6CFB9DBB" w14:textId="77777777" w:rsidR="00D46B5F" w:rsidRPr="00112934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Damage : 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2</w:t>
                      </w: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0</w:t>
                      </w:r>
                    </w:p>
                    <w:p w14:paraId="0BDF027A" w14:textId="77777777" w:rsidR="00D46B5F" w:rsidRPr="00112934" w:rsidRDefault="00D46B5F" w:rsidP="00D46B5F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Price  :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20</w:t>
                      </w: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000</w:t>
                      </w:r>
                    </w:p>
                    <w:p w14:paraId="056EB966" w14:textId="77777777" w:rsidR="00D46B5F" w:rsidRPr="00112934" w:rsidRDefault="00D46B5F" w:rsidP="00D46B5F">
                      <w:pPr>
                        <w:rPr>
                          <w:sz w:val="144"/>
                          <w:szCs w:val="144"/>
                        </w:rPr>
                      </w:pPr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Press </w:t>
                      </w:r>
                      <w:proofErr w:type="gramStart"/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enter</w:t>
                      </w:r>
                      <w:proofErr w:type="gramEnd"/>
                      <w:r w:rsidRPr="00112934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 to continue to main menu..</w:t>
                      </w:r>
                    </w:p>
                    <w:p w14:paraId="03CB1E94" w14:textId="77777777" w:rsidR="00D46B5F" w:rsidRPr="009A3C4C" w:rsidRDefault="00D46B5F" w:rsidP="00D46B5F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23F1C3" w14:textId="22030AED" w:rsidR="00D35E27" w:rsidRDefault="00D35E27" w:rsidP="00B713AB">
      <w:pPr>
        <w:tabs>
          <w:tab w:val="left" w:pos="1980"/>
        </w:tabs>
        <w:spacing w:line="360" w:lineRule="auto"/>
        <w:ind w:left="349" w:right="-188"/>
        <w:jc w:val="center"/>
        <w:rPr>
          <w:b/>
          <w:sz w:val="18"/>
          <w:szCs w:val="18"/>
        </w:rPr>
      </w:pPr>
      <w:r w:rsidRPr="00FB72BC">
        <w:rPr>
          <w:b/>
          <w:sz w:val="18"/>
          <w:szCs w:val="18"/>
        </w:rPr>
        <w:t xml:space="preserve">Figure </w:t>
      </w:r>
      <w:r w:rsidR="00855B30">
        <w:rPr>
          <w:b/>
          <w:sz w:val="18"/>
          <w:szCs w:val="18"/>
        </w:rPr>
        <w:t>11</w:t>
      </w:r>
      <w:r w:rsidRPr="00FB72BC">
        <w:rPr>
          <w:b/>
          <w:sz w:val="18"/>
          <w:szCs w:val="18"/>
        </w:rPr>
        <w:t xml:space="preserve">. </w:t>
      </w:r>
      <w:r>
        <w:rPr>
          <w:b/>
          <w:sz w:val="18"/>
          <w:szCs w:val="18"/>
        </w:rPr>
        <w:t>Big Sword Detail</w:t>
      </w:r>
    </w:p>
    <w:p w14:paraId="69C6E629" w14:textId="5B87CDAE" w:rsidR="00855B30" w:rsidRPr="00FB72BC" w:rsidRDefault="00855B30" w:rsidP="00855B30">
      <w:pPr>
        <w:tabs>
          <w:tab w:val="left" w:pos="1980"/>
        </w:tabs>
        <w:spacing w:line="360" w:lineRule="auto"/>
        <w:ind w:left="349" w:right="-188"/>
        <w:jc w:val="both"/>
      </w:pPr>
      <w:r>
        <w:rPr>
          <w:b/>
          <w:bCs/>
        </w:rPr>
        <w:t>*</w:t>
      </w:r>
      <w:r w:rsidRPr="009A3C4C">
        <w:rPr>
          <w:b/>
          <w:bCs/>
        </w:rPr>
        <w:t>Notice that the price must be calculated based on the damage of the sword</w:t>
      </w:r>
      <w:r>
        <w:rPr>
          <w:b/>
          <w:bCs/>
        </w:rPr>
        <w:t xml:space="preserve"> after the damage was increased by 20*</w:t>
      </w:r>
    </w:p>
    <w:p w14:paraId="09FEB184" w14:textId="705EF4E8" w:rsidR="00D35E27" w:rsidRDefault="00D35E27" w:rsidP="00B713AB">
      <w:pPr>
        <w:pStyle w:val="ListParagraph"/>
        <w:tabs>
          <w:tab w:val="left" w:pos="1980"/>
        </w:tabs>
        <w:spacing w:line="360" w:lineRule="auto"/>
        <w:ind w:left="-142" w:right="-188"/>
        <w:jc w:val="both"/>
        <w:rPr>
          <w:b/>
        </w:rPr>
      </w:pPr>
    </w:p>
    <w:p w14:paraId="0AECC92F" w14:textId="77777777" w:rsidR="00D35E27" w:rsidRPr="009A3C4C" w:rsidRDefault="00D35E27" w:rsidP="00B713AB">
      <w:pPr>
        <w:pStyle w:val="ListParagraph"/>
        <w:numPr>
          <w:ilvl w:val="0"/>
          <w:numId w:val="9"/>
        </w:numPr>
        <w:tabs>
          <w:tab w:val="left" w:pos="1980"/>
        </w:tabs>
        <w:spacing w:line="360" w:lineRule="auto"/>
        <w:ind w:left="426" w:right="-188"/>
        <w:jc w:val="both"/>
        <w:rPr>
          <w:b/>
        </w:rPr>
      </w:pPr>
      <w:r w:rsidRPr="009A3C4C">
        <w:rPr>
          <w:b/>
        </w:rPr>
        <w:t>Exit</w:t>
      </w:r>
    </w:p>
    <w:p w14:paraId="1E230075" w14:textId="77777777" w:rsidR="00D46B5F" w:rsidRDefault="00D35E27" w:rsidP="00D46B5F">
      <w:pPr>
        <w:autoSpaceDE w:val="0"/>
        <w:autoSpaceDN w:val="0"/>
        <w:adjustRightInd w:val="0"/>
        <w:spacing w:line="360" w:lineRule="auto"/>
        <w:ind w:left="426" w:right="-188"/>
        <w:jc w:val="both"/>
        <w:rPr>
          <w:rFonts w:cstheme="minorHAnsi"/>
        </w:rPr>
      </w:pPr>
      <w:r w:rsidRPr="009A3C4C">
        <w:t>I</w:t>
      </w:r>
      <w:r w:rsidRPr="00F62353">
        <w:rPr>
          <w:rFonts w:asciiTheme="minorHAnsi" w:hAnsiTheme="minorHAnsi" w:cstheme="minorHAnsi"/>
        </w:rPr>
        <w:t xml:space="preserve">f the user chooses the third </w:t>
      </w:r>
      <w:r w:rsidRPr="00F62353">
        <w:rPr>
          <w:rFonts w:asciiTheme="minorHAnsi" w:hAnsiTheme="minorHAnsi" w:cstheme="minorHAnsi"/>
          <w:b/>
        </w:rPr>
        <w:t>option (Exit),</w:t>
      </w:r>
      <w:r>
        <w:rPr>
          <w:rFonts w:cstheme="minorHAnsi"/>
        </w:rPr>
        <w:t xml:space="preserve"> the program will exit.</w:t>
      </w:r>
    </w:p>
    <w:p w14:paraId="202CE835" w14:textId="1044BE3F" w:rsidR="00B713AB" w:rsidRPr="00D46B5F" w:rsidRDefault="00B713AB" w:rsidP="00D46B5F">
      <w:pPr>
        <w:autoSpaceDE w:val="0"/>
        <w:autoSpaceDN w:val="0"/>
        <w:adjustRightInd w:val="0"/>
        <w:spacing w:line="276" w:lineRule="auto"/>
        <w:ind w:right="-188"/>
        <w:jc w:val="center"/>
        <w:rPr>
          <w:rFonts w:cstheme="minorHAnsi"/>
        </w:rPr>
      </w:pPr>
      <w:r w:rsidRPr="009A3C4C">
        <w:rPr>
          <w:noProof/>
        </w:rPr>
        <mc:AlternateContent>
          <mc:Choice Requires="wps">
            <w:drawing>
              <wp:inline distT="0" distB="0" distL="0" distR="0" wp14:anchorId="12C4A7F2" wp14:editId="75F284DC">
                <wp:extent cx="5760000" cy="1404620"/>
                <wp:effectExtent l="0" t="0" r="12700" b="16510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118DA" w14:textId="77777777" w:rsidR="00D35E27" w:rsidRPr="009A3C4C" w:rsidRDefault="00D35E27" w:rsidP="00D35E27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  <w:sz w:val="28"/>
                                <w:szCs w:val="28"/>
                              </w:rPr>
                            </w:pPr>
                            <w:r w:rsidRPr="009A3C4C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Thank you for using my program!</w:t>
                            </w:r>
                          </w:p>
                          <w:p w14:paraId="38F34D85" w14:textId="77777777" w:rsidR="00D35E27" w:rsidRPr="009A3C4C" w:rsidRDefault="00D35E27" w:rsidP="00D35E2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9A3C4C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Press </w:t>
                            </w:r>
                            <w:proofErr w:type="gramStart"/>
                            <w:r w:rsidRPr="009A3C4C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>enter</w:t>
                            </w:r>
                            <w:proofErr w:type="gramEnd"/>
                            <w:r w:rsidRPr="009A3C4C">
                              <w:rPr>
                                <w:rFonts w:ascii="Consolas" w:hAnsi="Consolas" w:cs="Consolas"/>
                                <w:color w:val="000000"/>
                                <w:sz w:val="28"/>
                                <w:szCs w:val="28"/>
                              </w:rPr>
                              <w:t xml:space="preserve"> to exit program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C4A7F2" id="_x0000_s1039" type="#_x0000_t202" style="width:453.5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">
                <v:textbox style="mso-fit-shape-to-text:t">
                  <w:txbxContent>
                    <w:p w14:paraId="661118DA" w14:textId="77777777" w:rsidR="00D35E27" w:rsidRPr="009A3C4C" w:rsidRDefault="00D35E27" w:rsidP="00D35E27">
                      <w:pPr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  <w:sz w:val="28"/>
                          <w:szCs w:val="28"/>
                        </w:rPr>
                      </w:pPr>
                      <w:r w:rsidRPr="009A3C4C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Thank you for using my program!</w:t>
                      </w:r>
                    </w:p>
                    <w:p w14:paraId="38F34D85" w14:textId="77777777" w:rsidR="00D35E27" w:rsidRPr="009A3C4C" w:rsidRDefault="00D35E27" w:rsidP="00D35E27">
                      <w:pPr>
                        <w:rPr>
                          <w:sz w:val="32"/>
                          <w:szCs w:val="32"/>
                        </w:rPr>
                      </w:pPr>
                      <w:r w:rsidRPr="009A3C4C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Press </w:t>
                      </w:r>
                      <w:proofErr w:type="gramStart"/>
                      <w:r w:rsidRPr="009A3C4C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>enter</w:t>
                      </w:r>
                      <w:proofErr w:type="gramEnd"/>
                      <w:r w:rsidRPr="009A3C4C">
                        <w:rPr>
                          <w:rFonts w:ascii="Consolas" w:hAnsi="Consolas" w:cs="Consolas"/>
                          <w:color w:val="000000"/>
                          <w:sz w:val="28"/>
                          <w:szCs w:val="28"/>
                        </w:rPr>
                        <w:t xml:space="preserve"> to exit program.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894426" w14:textId="07324CD2" w:rsidR="00D35E27" w:rsidRPr="00FB72BC" w:rsidRDefault="00D35E27" w:rsidP="00B713AB">
      <w:pPr>
        <w:tabs>
          <w:tab w:val="left" w:pos="1980"/>
        </w:tabs>
        <w:spacing w:line="360" w:lineRule="auto"/>
        <w:ind w:right="-188"/>
        <w:jc w:val="center"/>
        <w:rPr>
          <w:sz w:val="18"/>
          <w:szCs w:val="18"/>
        </w:rPr>
      </w:pPr>
      <w:r w:rsidRPr="00FB72BC">
        <w:rPr>
          <w:b/>
          <w:sz w:val="18"/>
          <w:szCs w:val="18"/>
        </w:rPr>
        <w:t xml:space="preserve">Figure </w:t>
      </w:r>
      <w:r>
        <w:rPr>
          <w:b/>
          <w:sz w:val="18"/>
          <w:szCs w:val="18"/>
        </w:rPr>
        <w:t>1</w:t>
      </w:r>
      <w:r w:rsidR="00855B30">
        <w:rPr>
          <w:b/>
          <w:sz w:val="18"/>
          <w:szCs w:val="18"/>
        </w:rPr>
        <w:t>2</w:t>
      </w:r>
      <w:r w:rsidRPr="00FB72BC">
        <w:rPr>
          <w:b/>
          <w:sz w:val="18"/>
          <w:szCs w:val="18"/>
        </w:rPr>
        <w:t xml:space="preserve">. </w:t>
      </w:r>
      <w:r>
        <w:rPr>
          <w:b/>
          <w:sz w:val="18"/>
          <w:szCs w:val="18"/>
        </w:rPr>
        <w:t>Exit Option</w:t>
      </w:r>
    </w:p>
    <w:p w14:paraId="77E6F595" w14:textId="7589D4D7" w:rsidR="00243E02" w:rsidRPr="004248B7" w:rsidRDefault="00243E02" w:rsidP="00B713AB">
      <w:pPr>
        <w:spacing w:before="60" w:after="60" w:line="360" w:lineRule="auto"/>
        <w:jc w:val="both"/>
        <w:rPr>
          <w:b/>
        </w:rPr>
      </w:pPr>
    </w:p>
    <w:sectPr w:rsidR="00243E02" w:rsidRPr="004248B7" w:rsidSect="00FF653F">
      <w:headerReference w:type="default" r:id="rId9"/>
      <w:footerReference w:type="default" r:id="rId10"/>
      <w:headerReference w:type="first" r:id="rId11"/>
      <w:footerReference w:type="first" r:id="rId12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DE4E4" w14:textId="77777777" w:rsidR="00C57E64" w:rsidRDefault="00C57E64">
      <w:r>
        <w:separator/>
      </w:r>
    </w:p>
  </w:endnote>
  <w:endnote w:type="continuationSeparator" w:id="0">
    <w:p w14:paraId="18106F7C" w14:textId="77777777" w:rsidR="00C57E64" w:rsidRDefault="00C57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8FD79" w14:textId="41722539" w:rsidR="005B66A9" w:rsidRDefault="008073A1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5919E903" wp14:editId="611A1A5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105B8D" id="Straight Connector 1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"/>
          </w:pict>
        </mc:Fallback>
      </mc:AlternateContent>
    </w:r>
  </w:p>
  <w:p w14:paraId="1D40CD7F" w14:textId="77777777" w:rsidR="005B66A9" w:rsidRPr="000F1EBF" w:rsidRDefault="004248B7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5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5A184000" w14:textId="77777777" w:rsidR="005B66A9" w:rsidRPr="005F794B" w:rsidRDefault="004248B7" w:rsidP="003F71D2">
    <w:pPr>
      <w:tabs>
        <w:tab w:val="left" w:pos="1080"/>
      </w:tabs>
      <w:rPr>
        <w:lang w:val="id-ID"/>
      </w:rPr>
    </w:pPr>
    <w:proofErr w:type="spellStart"/>
    <w:r>
      <w:rPr>
        <w:rStyle w:val="PageNumber"/>
        <w:i/>
        <w:sz w:val="20"/>
        <w:szCs w:val="20"/>
        <w:lang w:val="id-ID"/>
      </w:rPr>
      <w:t>Page</w:t>
    </w:r>
    <w:proofErr w:type="spellEnd"/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F5C290C" w14:textId="77777777" w:rsidR="005B66A9" w:rsidRPr="0093677F" w:rsidRDefault="00C57E64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C1A06" w14:textId="70BD2697" w:rsidR="005B66A9" w:rsidRDefault="008073A1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520CF932" wp14:editId="13C1113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CE578" id="Straight Connector 12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"/>
          </w:pict>
        </mc:Fallback>
      </mc:AlternateContent>
    </w:r>
  </w:p>
  <w:p w14:paraId="2C1F2356" w14:textId="77777777" w:rsidR="005B66A9" w:rsidRPr="005F794B" w:rsidRDefault="004248B7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5</w:t>
        </w:r>
        <w:r w:rsidRPr="005F794B">
          <w:rPr>
            <w:lang w:val="id-ID"/>
          </w:rPr>
          <w:fldChar w:fldCharType="end"/>
        </w:r>
      </w:sdtContent>
    </w:sdt>
  </w:p>
  <w:p w14:paraId="419B54D6" w14:textId="77777777" w:rsidR="005B66A9" w:rsidRPr="005F794B" w:rsidRDefault="004248B7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12713A" w14:textId="77777777" w:rsidR="005B66A9" w:rsidRDefault="00C57E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5AA3D" w14:textId="77777777" w:rsidR="00C57E64" w:rsidRDefault="00C57E64">
      <w:r>
        <w:separator/>
      </w:r>
    </w:p>
  </w:footnote>
  <w:footnote w:type="continuationSeparator" w:id="0">
    <w:p w14:paraId="2450A029" w14:textId="77777777" w:rsidR="00C57E64" w:rsidRDefault="00C57E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D0782" w14:paraId="5C8448EA" w14:textId="77777777" w:rsidTr="005D0782">
      <w:tc>
        <w:tcPr>
          <w:tcW w:w="5220" w:type="dxa"/>
        </w:tcPr>
        <w:p w14:paraId="56C0DC96" w14:textId="0E16E79B" w:rsidR="000F3710" w:rsidRPr="005C3A8B" w:rsidRDefault="004248B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0F3710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0F3710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3FDB5623" w14:textId="77777777" w:rsidR="005D0782" w:rsidRDefault="004248B7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9EE2ECB" w14:textId="77777777" w:rsidR="005B66A9" w:rsidRDefault="004248B7" w:rsidP="005D0782">
    <w:pPr>
      <w:pStyle w:val="Header"/>
      <w:tabs>
        <w:tab w:val="clear" w:pos="9360"/>
      </w:tabs>
    </w:pPr>
    <w:r>
      <w:tab/>
    </w:r>
  </w:p>
  <w:p w14:paraId="21861044" w14:textId="77777777" w:rsidR="005B66A9" w:rsidRDefault="00C57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78990" w14:textId="77777777" w:rsidR="005B66A9" w:rsidRDefault="004248B7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B041F01"/>
    <w:multiLevelType w:val="hybridMultilevel"/>
    <w:tmpl w:val="E216E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C46C2"/>
    <w:multiLevelType w:val="hybridMultilevel"/>
    <w:tmpl w:val="269A6C14"/>
    <w:lvl w:ilvl="0" w:tplc="5B787370">
      <w:start w:val="1"/>
      <w:numFmt w:val="decimal"/>
      <w:lvlText w:val="%1."/>
      <w:lvlJc w:val="left"/>
      <w:pPr>
        <w:ind w:left="1353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46BC5D74"/>
    <w:multiLevelType w:val="hybridMultilevel"/>
    <w:tmpl w:val="9070A7D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64F3F"/>
    <w:multiLevelType w:val="hybridMultilevel"/>
    <w:tmpl w:val="F84E50CC"/>
    <w:lvl w:ilvl="0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7" w15:restartNumberingAfterBreak="0">
    <w:nsid w:val="561521B2"/>
    <w:multiLevelType w:val="hybridMultilevel"/>
    <w:tmpl w:val="043A6B9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6B52500"/>
    <w:multiLevelType w:val="hybridMultilevel"/>
    <w:tmpl w:val="57E2D6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D1D5BBE"/>
    <w:multiLevelType w:val="hybridMultilevel"/>
    <w:tmpl w:val="878EE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6F3624"/>
    <w:multiLevelType w:val="hybridMultilevel"/>
    <w:tmpl w:val="6922A7B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6"/>
  </w:num>
  <w:num w:numId="6">
    <w:abstractNumId w:val="4"/>
  </w:num>
  <w:num w:numId="7">
    <w:abstractNumId w:val="8"/>
  </w:num>
  <w:num w:numId="8">
    <w:abstractNumId w:val="10"/>
  </w:num>
  <w:num w:numId="9">
    <w:abstractNumId w:val="5"/>
  </w:num>
  <w:num w:numId="10">
    <w:abstractNumId w:val="7"/>
  </w:num>
  <w:num w:numId="11">
    <w:abstractNumId w:val="1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jAxMLG0MLI0NDZT0lEKTi0uzszPAykwqgUA2VW2WywAAAA="/>
  </w:docVars>
  <w:rsids>
    <w:rsidRoot w:val="008073A1"/>
    <w:rsid w:val="00041235"/>
    <w:rsid w:val="00041949"/>
    <w:rsid w:val="000F3710"/>
    <w:rsid w:val="001C45C6"/>
    <w:rsid w:val="00243E02"/>
    <w:rsid w:val="002738E5"/>
    <w:rsid w:val="002878F8"/>
    <w:rsid w:val="002C322D"/>
    <w:rsid w:val="00333E95"/>
    <w:rsid w:val="00352DD3"/>
    <w:rsid w:val="00385F09"/>
    <w:rsid w:val="003A6B89"/>
    <w:rsid w:val="003D1FB5"/>
    <w:rsid w:val="003E19A7"/>
    <w:rsid w:val="0040575A"/>
    <w:rsid w:val="004248B7"/>
    <w:rsid w:val="00481DC9"/>
    <w:rsid w:val="00497314"/>
    <w:rsid w:val="004A2A37"/>
    <w:rsid w:val="004B721F"/>
    <w:rsid w:val="004F02E3"/>
    <w:rsid w:val="00526682"/>
    <w:rsid w:val="00560756"/>
    <w:rsid w:val="00566D4A"/>
    <w:rsid w:val="00596714"/>
    <w:rsid w:val="005A4608"/>
    <w:rsid w:val="005C5822"/>
    <w:rsid w:val="005E5228"/>
    <w:rsid w:val="006F4818"/>
    <w:rsid w:val="007069BD"/>
    <w:rsid w:val="00732420"/>
    <w:rsid w:val="00747205"/>
    <w:rsid w:val="00787C70"/>
    <w:rsid w:val="007D18A4"/>
    <w:rsid w:val="007F7884"/>
    <w:rsid w:val="008049CD"/>
    <w:rsid w:val="008073A1"/>
    <w:rsid w:val="00855B30"/>
    <w:rsid w:val="00917C09"/>
    <w:rsid w:val="009444C9"/>
    <w:rsid w:val="00984346"/>
    <w:rsid w:val="009850DB"/>
    <w:rsid w:val="00A272C3"/>
    <w:rsid w:val="00A33E3F"/>
    <w:rsid w:val="00AC6B81"/>
    <w:rsid w:val="00AD672A"/>
    <w:rsid w:val="00B00149"/>
    <w:rsid w:val="00B25FBC"/>
    <w:rsid w:val="00B45664"/>
    <w:rsid w:val="00B511A8"/>
    <w:rsid w:val="00B623B4"/>
    <w:rsid w:val="00B64D94"/>
    <w:rsid w:val="00B713AB"/>
    <w:rsid w:val="00C151E6"/>
    <w:rsid w:val="00C21012"/>
    <w:rsid w:val="00C57E64"/>
    <w:rsid w:val="00CE1683"/>
    <w:rsid w:val="00D30724"/>
    <w:rsid w:val="00D35E27"/>
    <w:rsid w:val="00D46B5F"/>
    <w:rsid w:val="00DB2700"/>
    <w:rsid w:val="00E1482A"/>
    <w:rsid w:val="00E16838"/>
    <w:rsid w:val="00E81A75"/>
    <w:rsid w:val="00EA22C4"/>
    <w:rsid w:val="00FB5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993D7"/>
  <w15:chartTrackingRefBased/>
  <w15:docId w15:val="{BC116EC2-25EA-4C87-B892-B0CE3CA1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3A1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73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8073A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 w:eastAsia="ja-JP"/>
    </w:rPr>
  </w:style>
  <w:style w:type="paragraph" w:styleId="Header">
    <w:name w:val="header"/>
    <w:basedOn w:val="Normal"/>
    <w:link w:val="HeaderChar"/>
    <w:unhideWhenUsed/>
    <w:rsid w:val="00807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73A1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nhideWhenUsed/>
    <w:rsid w:val="00807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73A1"/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PageNumber">
    <w:name w:val="page number"/>
    <w:basedOn w:val="DefaultParagraphFont"/>
    <w:rsid w:val="008073A1"/>
  </w:style>
  <w:style w:type="table" w:styleId="TableGrid">
    <w:name w:val="Table Grid"/>
    <w:basedOn w:val="TableNormal"/>
    <w:uiPriority w:val="59"/>
    <w:rsid w:val="008073A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73A1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D35E27"/>
    <w:pPr>
      <w:spacing w:after="200"/>
    </w:pPr>
    <w:rPr>
      <w:rFonts w:eastAsia="Times New Roman"/>
      <w:i/>
      <w:iCs/>
      <w:color w:val="44546A" w:themeColor="text2"/>
      <w:sz w:val="18"/>
      <w:szCs w:val="18"/>
      <w:lang w:eastAsia="en-US"/>
    </w:rPr>
  </w:style>
  <w:style w:type="character" w:customStyle="1" w:styleId="longtext">
    <w:name w:val="long_text"/>
    <w:basedOn w:val="DefaultParagraphFont"/>
    <w:rsid w:val="005A4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6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759CE-66F2-40E6-8795-64B1D5342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7</Pages>
  <Words>880</Words>
  <Characters>50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Prajna</dc:creator>
  <cp:keywords/>
  <dc:description/>
  <cp:lastModifiedBy>EDWARD</cp:lastModifiedBy>
  <cp:revision>42</cp:revision>
  <dcterms:created xsi:type="dcterms:W3CDTF">2020-04-29T12:01:00Z</dcterms:created>
  <dcterms:modified xsi:type="dcterms:W3CDTF">2021-01-12T08:32:00Z</dcterms:modified>
</cp:coreProperties>
</file>